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6" w:type="dxa"/>
        <w:tblInd w:w="132" w:type="dxa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93"/>
        <w:gridCol w:w="1134"/>
        <w:gridCol w:w="1651"/>
        <w:gridCol w:w="1610"/>
        <w:gridCol w:w="3118"/>
      </w:tblGrid>
      <w:tr w:rsidR="00CB20C3" w:rsidRPr="00800668" w14:paraId="1D931DA4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5DEEDF0D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bookmarkStart w:id="0" w:name="_Hlk57647075"/>
            <w:proofErr w:type="spellStart"/>
            <w:r>
              <w:rPr>
                <w:rFonts w:cstheme="minorHAnsi"/>
                <w:b/>
              </w:rPr>
              <w:t>Todays</w:t>
            </w:r>
            <w:proofErr w:type="spellEnd"/>
            <w:r>
              <w:rPr>
                <w:rFonts w:cstheme="minorHAnsi"/>
                <w:b/>
              </w:rPr>
              <w:t xml:space="preserve"> Date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2FEFCCDE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</w:tr>
      <w:tr w:rsidR="00CB20C3" w:rsidRPr="00800668" w14:paraId="0B0169FB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2FE4F0E0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Your Name (preferred)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7CF9821C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</w:tr>
      <w:tr w:rsidR="00CB20C3" w:rsidRPr="00800668" w14:paraId="1C5F241E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504B74C2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Age:</w:t>
            </w:r>
          </w:p>
        </w:tc>
        <w:tc>
          <w:tcPr>
            <w:tcW w:w="2785" w:type="dxa"/>
            <w:gridSpan w:val="2"/>
            <w:tcBorders>
              <w:left w:val="single" w:sz="1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79CB279D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  <w:tc>
          <w:tcPr>
            <w:tcW w:w="1610" w:type="dxa"/>
            <w:tcBorders>
              <w:left w:val="single" w:sz="8" w:space="0" w:color="000000" w:themeColor="text1"/>
            </w:tcBorders>
            <w:shd w:val="clear" w:color="auto" w:fill="FFFFFF" w:themeFill="background1"/>
          </w:tcPr>
          <w:p w14:paraId="01BBBCE2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proofErr w:type="spellStart"/>
            <w:r w:rsidRPr="00800668">
              <w:rPr>
                <w:rFonts w:cstheme="minorHAnsi"/>
                <w:b/>
              </w:rPr>
              <w:t>DoB</w:t>
            </w:r>
            <w:proofErr w:type="spellEnd"/>
            <w:r w:rsidRPr="00800668">
              <w:rPr>
                <w:rFonts w:cstheme="minorHAnsi"/>
                <w:b/>
              </w:rPr>
              <w:t>:</w:t>
            </w:r>
          </w:p>
        </w:tc>
        <w:tc>
          <w:tcPr>
            <w:tcW w:w="3118" w:type="dxa"/>
            <w:tcBorders>
              <w:left w:val="single" w:sz="18" w:space="0" w:color="auto"/>
            </w:tcBorders>
            <w:shd w:val="clear" w:color="auto" w:fill="FFFFFF" w:themeFill="background1"/>
          </w:tcPr>
          <w:p w14:paraId="1A49CD8C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</w:tr>
      <w:tr w:rsidR="00CB20C3" w:rsidRPr="00800668" w14:paraId="5E7F90ED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08F95C7B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Gender:</w:t>
            </w:r>
          </w:p>
        </w:tc>
        <w:tc>
          <w:tcPr>
            <w:tcW w:w="2785" w:type="dxa"/>
            <w:gridSpan w:val="2"/>
            <w:tcBorders>
              <w:left w:val="single" w:sz="1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615D9C65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  <w:tc>
          <w:tcPr>
            <w:tcW w:w="1610" w:type="dxa"/>
            <w:tcBorders>
              <w:left w:val="single" w:sz="8" w:space="0" w:color="000000" w:themeColor="text1"/>
            </w:tcBorders>
            <w:shd w:val="clear" w:color="auto" w:fill="FFFFFF" w:themeFill="background1"/>
          </w:tcPr>
          <w:p w14:paraId="5F45B3FE" w14:textId="77777777" w:rsidR="00CB20C3" w:rsidRPr="00800668" w:rsidRDefault="00CB20C3" w:rsidP="00B4517B">
            <w:pPr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>Pronouns:</w:t>
            </w:r>
          </w:p>
        </w:tc>
        <w:tc>
          <w:tcPr>
            <w:tcW w:w="3118" w:type="dxa"/>
            <w:tcBorders>
              <w:left w:val="single" w:sz="18" w:space="0" w:color="auto"/>
            </w:tcBorders>
            <w:shd w:val="clear" w:color="auto" w:fill="FFFFFF" w:themeFill="background1"/>
          </w:tcPr>
          <w:p w14:paraId="1017074B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</w:tr>
      <w:tr w:rsidR="00CB20C3" w:rsidRPr="00800668" w14:paraId="109DD53D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5EE7B547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Do you identify as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7A22552F" w14:textId="77777777" w:rsidR="00CB20C3" w:rsidRDefault="00CB20C3" w:rsidP="00B4517B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-648665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Aboriginal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93967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Torres Strait Islander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153716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Both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6745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Non-Indigenous</w:t>
            </w:r>
          </w:p>
          <w:p w14:paraId="122AD799" w14:textId="77777777" w:rsidR="00CB20C3" w:rsidRPr="00800668" w:rsidRDefault="00CB20C3" w:rsidP="00B4517B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188837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Other: _____________</w:t>
            </w:r>
          </w:p>
        </w:tc>
      </w:tr>
      <w:tr w:rsidR="00CB20C3" w14:paraId="4C3F8BED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120A31AC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Language other than English spoken at home: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4395" w:type="dxa"/>
            <w:gridSpan w:val="3"/>
            <w:tcBorders>
              <w:left w:val="single" w:sz="18" w:space="0" w:color="auto"/>
              <w:right w:val="single" w:sz="4" w:space="0" w:color="auto"/>
            </w:tcBorders>
            <w:shd w:val="clear" w:color="auto" w:fill="FFFFFF" w:themeFill="background1"/>
          </w:tcPr>
          <w:p w14:paraId="2C2042EA" w14:textId="77777777" w:rsidR="00CB20C3" w:rsidRDefault="00CB20C3" w:rsidP="00B4517B">
            <w:pPr>
              <w:rPr>
                <w:rFonts w:eastAsia="MS Gothic" w:cstheme="minorHAnsi"/>
                <w:bCs/>
                <w:lang w:eastAsia="en-AU"/>
              </w:rPr>
            </w:pPr>
          </w:p>
        </w:tc>
        <w:tc>
          <w:tcPr>
            <w:tcW w:w="3118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CB3E405" w14:textId="77777777" w:rsidR="00CB20C3" w:rsidRDefault="00CB20C3" w:rsidP="00B4517B">
            <w:pPr>
              <w:rPr>
                <w:rFonts w:eastAsia="MS Gothic" w:cstheme="minorHAnsi"/>
                <w:bCs/>
                <w:lang w:eastAsia="en-AU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nterpreter needed?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br/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179902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67726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</w:tr>
      <w:tr w:rsidR="00CB20C3" w:rsidRPr="00800668" w14:paraId="00CE471C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3CE7E388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Your Address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2710A97B" w14:textId="77777777" w:rsidR="00CB20C3" w:rsidRDefault="00CB20C3" w:rsidP="00B4517B">
            <w:pPr>
              <w:rPr>
                <w:rFonts w:cstheme="minorHAnsi"/>
              </w:rPr>
            </w:pPr>
          </w:p>
          <w:p w14:paraId="45429BB1" w14:textId="77777777" w:rsidR="00CB20C3" w:rsidRDefault="00CB20C3" w:rsidP="00B4517B">
            <w:pPr>
              <w:rPr>
                <w:rFonts w:cstheme="minorHAnsi"/>
              </w:rPr>
            </w:pPr>
          </w:p>
          <w:p w14:paraId="275B9E22" w14:textId="77777777" w:rsidR="00CB20C3" w:rsidRPr="00800668" w:rsidRDefault="00CB20C3" w:rsidP="00B4517B">
            <w:pPr>
              <w:rPr>
                <w:rFonts w:cstheme="minorHAnsi"/>
              </w:rPr>
            </w:pPr>
            <w:r w:rsidRPr="00417E8D">
              <w:rPr>
                <w:rFonts w:cstheme="minorHAnsi"/>
              </w:rPr>
              <w:t>Can we send mail to this address?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203739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76727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</w:tr>
      <w:tr w:rsidR="00CB20C3" w:rsidRPr="00417E8D" w14:paraId="1F5F43C1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48ABEF6" w14:textId="58CA2C2D" w:rsidR="00CB20C3" w:rsidRPr="00AD2EF3" w:rsidRDefault="00CB20C3" w:rsidP="00B4517B">
            <w:pPr>
              <w:jc w:val="right"/>
              <w:rPr>
                <w:rFonts w:cstheme="minorHAnsi"/>
                <w:b/>
              </w:rPr>
            </w:pPr>
            <w:r w:rsidRPr="00AD2EF3">
              <w:rPr>
                <w:rFonts w:cstheme="minorHAnsi"/>
                <w:b/>
              </w:rPr>
              <w:t xml:space="preserve">Who </w:t>
            </w:r>
            <w:r w:rsidR="00FD305C">
              <w:rPr>
                <w:rFonts w:cstheme="minorHAnsi"/>
                <w:b/>
              </w:rPr>
              <w:t xml:space="preserve">do you live </w:t>
            </w:r>
            <w:bookmarkStart w:id="1" w:name="_GoBack"/>
            <w:bookmarkEnd w:id="1"/>
            <w:r w:rsidRPr="00AD2EF3">
              <w:rPr>
                <w:rFonts w:cstheme="minorHAnsi"/>
                <w:b/>
              </w:rPr>
              <w:t>with?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59CCA946" w14:textId="77777777" w:rsidR="00CB20C3" w:rsidRPr="00ED4D76" w:rsidRDefault="00CB20C3" w:rsidP="00B4517B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129571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ED4D76">
              <w:rPr>
                <w:rFonts w:asciiTheme="minorHAnsi" w:hAnsiTheme="minorHAnsi" w:cstheme="minorHAnsi"/>
                <w:sz w:val="22"/>
              </w:rPr>
              <w:t xml:space="preserve"> At home with family  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-681123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ED4D76">
              <w:rPr>
                <w:rFonts w:asciiTheme="minorHAnsi" w:hAnsiTheme="minorHAnsi" w:cstheme="minorHAnsi"/>
                <w:sz w:val="22"/>
              </w:rPr>
              <w:t xml:space="preserve"> Living alone                             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-11298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ED4D76">
              <w:rPr>
                <w:rFonts w:asciiTheme="minorHAnsi" w:hAnsiTheme="minorHAnsi" w:cstheme="minorHAnsi"/>
                <w:sz w:val="22"/>
              </w:rPr>
              <w:t xml:space="preserve"> Homeless</w:t>
            </w:r>
          </w:p>
          <w:p w14:paraId="1B86D9D3" w14:textId="77777777" w:rsidR="00CB20C3" w:rsidRPr="00417E8D" w:rsidRDefault="00CB20C3" w:rsidP="00B4517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6811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D4D76">
              <w:rPr>
                <w:rFonts w:cstheme="minorHAnsi"/>
              </w:rPr>
              <w:t xml:space="preserve"> Staying with friends      </w:t>
            </w:r>
            <w:sdt>
              <w:sdtPr>
                <w:rPr>
                  <w:rFonts w:cstheme="minorHAnsi"/>
                </w:rPr>
                <w:id w:val="410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D4D76">
              <w:rPr>
                <w:rFonts w:cstheme="minorHAnsi"/>
              </w:rPr>
              <w:t xml:space="preserve"> supported accommodation    </w:t>
            </w:r>
            <w:sdt>
              <w:sdtPr>
                <w:rPr>
                  <w:rFonts w:cstheme="minorHAnsi"/>
                </w:rPr>
                <w:id w:val="89378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4D7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D4D76">
              <w:rPr>
                <w:rFonts w:cstheme="minorHAnsi"/>
              </w:rPr>
              <w:t xml:space="preserve"> Refuge               </w:t>
            </w:r>
          </w:p>
        </w:tc>
      </w:tr>
      <w:tr w:rsidR="00CB20C3" w:rsidRPr="00417E8D" w14:paraId="7662E698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24B6FD42" w14:textId="77777777" w:rsidR="00CB20C3" w:rsidRPr="005E69B9" w:rsidRDefault="00CB20C3" w:rsidP="00B4517B">
            <w:pPr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>Your email</w:t>
            </w:r>
            <w:r w:rsidRPr="00800668">
              <w:rPr>
                <w:rFonts w:cstheme="minorHAnsi"/>
              </w:rPr>
              <w:t>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1B1EA505" w14:textId="77777777" w:rsidR="00CB20C3" w:rsidRDefault="00CB20C3" w:rsidP="00B4517B">
            <w:pPr>
              <w:rPr>
                <w:rFonts w:cstheme="minorHAnsi"/>
              </w:rPr>
            </w:pPr>
          </w:p>
          <w:p w14:paraId="01AD74B5" w14:textId="77777777" w:rsidR="00CB20C3" w:rsidRPr="00417E8D" w:rsidRDefault="00CB20C3" w:rsidP="00B4517B">
            <w:pPr>
              <w:rPr>
                <w:rFonts w:cstheme="minorHAnsi"/>
              </w:rPr>
            </w:pPr>
            <w:r w:rsidRPr="00417E8D">
              <w:rPr>
                <w:rFonts w:cstheme="minorHAnsi"/>
              </w:rPr>
              <w:t>Can we send emails?</w:t>
            </w:r>
            <w:r>
              <w:rPr>
                <w:rFonts w:cstheme="minorHAnsi"/>
              </w:rPr>
              <w:t xml:space="preserve">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202251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95271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</w:tr>
      <w:tr w:rsidR="00CB20C3" w:rsidRPr="00417E8D" w14:paraId="58C6A3D9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4B3540D1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Your mobile number:</w:t>
            </w:r>
          </w:p>
          <w:p w14:paraId="55047C8C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282AF2E8" w14:textId="77777777" w:rsidR="00CB20C3" w:rsidRDefault="00CB20C3" w:rsidP="00B4517B">
            <w:pPr>
              <w:rPr>
                <w:rFonts w:cstheme="minorHAnsi"/>
              </w:rPr>
            </w:pPr>
          </w:p>
          <w:p w14:paraId="12B58547" w14:textId="77777777" w:rsidR="00CB20C3" w:rsidRPr="00417E8D" w:rsidRDefault="00CB20C3" w:rsidP="00B4517B">
            <w:pPr>
              <w:rPr>
                <w:rFonts w:cstheme="minorHAnsi"/>
              </w:rPr>
            </w:pPr>
            <w:r w:rsidRPr="00417E8D">
              <w:rPr>
                <w:rFonts w:cstheme="minorHAnsi"/>
              </w:rPr>
              <w:t>Can we call and/or text this number?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67526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803763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</w:tr>
      <w:tr w:rsidR="00CB20C3" w:rsidRPr="00417E8D" w14:paraId="2445CF43" w14:textId="77777777" w:rsidTr="00B4517B">
        <w:tc>
          <w:tcPr>
            <w:tcW w:w="2693" w:type="dxa"/>
            <w:tcBorders>
              <w:right w:val="single" w:sz="18" w:space="0" w:color="auto"/>
            </w:tcBorders>
            <w:shd w:val="clear" w:color="auto" w:fill="FFFFFF" w:themeFill="background1"/>
          </w:tcPr>
          <w:p w14:paraId="5788985E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our Home number:</w:t>
            </w:r>
          </w:p>
        </w:tc>
        <w:tc>
          <w:tcPr>
            <w:tcW w:w="7513" w:type="dxa"/>
            <w:gridSpan w:val="4"/>
            <w:tcBorders>
              <w:left w:val="single" w:sz="18" w:space="0" w:color="auto"/>
            </w:tcBorders>
            <w:shd w:val="clear" w:color="auto" w:fill="FFFFFF" w:themeFill="background1"/>
          </w:tcPr>
          <w:p w14:paraId="2E4A3480" w14:textId="77777777" w:rsidR="00CB20C3" w:rsidRDefault="00CB20C3" w:rsidP="00B4517B">
            <w:pPr>
              <w:rPr>
                <w:rFonts w:cstheme="minorHAnsi"/>
              </w:rPr>
            </w:pPr>
          </w:p>
          <w:p w14:paraId="6FCCF0FB" w14:textId="77777777" w:rsidR="00CB20C3" w:rsidRPr="00417E8D" w:rsidRDefault="00CB20C3" w:rsidP="00B4517B">
            <w:pPr>
              <w:rPr>
                <w:rFonts w:cstheme="minorHAnsi"/>
              </w:rPr>
            </w:pPr>
            <w:r w:rsidRPr="00417E8D">
              <w:rPr>
                <w:rFonts w:cstheme="minorHAnsi"/>
              </w:rPr>
              <w:t>Can we call this number?</w:t>
            </w: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36822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80214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</w:tr>
      <w:tr w:rsidR="00CB20C3" w:rsidRPr="00800668" w14:paraId="530C6B9A" w14:textId="77777777" w:rsidTr="00B4517B">
        <w:tc>
          <w:tcPr>
            <w:tcW w:w="3827" w:type="dxa"/>
            <w:gridSpan w:val="2"/>
            <w:tcBorders>
              <w:right w:val="single" w:sz="18" w:space="0" w:color="auto"/>
            </w:tcBorders>
            <w:shd w:val="clear" w:color="auto" w:fill="FFFFFF" w:themeFill="background1"/>
          </w:tcPr>
          <w:p w14:paraId="252CFD68" w14:textId="77777777" w:rsidR="00CB20C3" w:rsidRPr="00800668" w:rsidRDefault="00CB20C3" w:rsidP="00B4517B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en is the best time for us to contact you?</w:t>
            </w:r>
          </w:p>
        </w:tc>
        <w:tc>
          <w:tcPr>
            <w:tcW w:w="6379" w:type="dxa"/>
            <w:gridSpan w:val="3"/>
            <w:tcBorders>
              <w:left w:val="single" w:sz="18" w:space="0" w:color="auto"/>
            </w:tcBorders>
            <w:shd w:val="clear" w:color="auto" w:fill="FFFFFF" w:themeFill="background1"/>
          </w:tcPr>
          <w:p w14:paraId="4A023DDF" w14:textId="77777777" w:rsidR="00CB20C3" w:rsidRPr="00800668" w:rsidRDefault="00CB20C3" w:rsidP="00B4517B">
            <w:pPr>
              <w:rPr>
                <w:rFonts w:cstheme="minorHAnsi"/>
              </w:rPr>
            </w:pPr>
          </w:p>
        </w:tc>
      </w:tr>
      <w:bookmarkEnd w:id="0"/>
    </w:tbl>
    <w:p w14:paraId="4B94D5A5" w14:textId="77777777" w:rsidR="00300652" w:rsidRPr="00800668" w:rsidRDefault="00300652" w:rsidP="000F066C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1843"/>
        <w:gridCol w:w="2410"/>
        <w:gridCol w:w="2126"/>
      </w:tblGrid>
      <w:tr w:rsidR="005860C9" w:rsidRPr="00800668" w14:paraId="5C7F3B2C" w14:textId="77777777" w:rsidTr="0009237B">
        <w:trPr>
          <w:trHeight w:val="262"/>
        </w:trPr>
        <w:tc>
          <w:tcPr>
            <w:tcW w:w="10206" w:type="dxa"/>
            <w:gridSpan w:val="4"/>
          </w:tcPr>
          <w:p w14:paraId="1B65AE8F" w14:textId="77777777" w:rsidR="005860C9" w:rsidRPr="00800668" w:rsidRDefault="005860C9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800668">
              <w:rPr>
                <w:rFonts w:eastAsia="Times New Roman" w:cstheme="minorHAnsi"/>
                <w:b/>
                <w:bCs/>
                <w:color w:val="FF0000"/>
                <w:lang w:eastAsia="en-AU"/>
              </w:rPr>
              <w:t>In case of an emergency, who can we contact?</w:t>
            </w:r>
            <w:r w:rsidRPr="00800668">
              <w:rPr>
                <w:rFonts w:eastAsia="Times New Roman" w:cstheme="minorHAnsi"/>
                <w:color w:val="FF0000"/>
                <w:lang w:eastAsia="en-AU"/>
              </w:rPr>
              <w:t> </w:t>
            </w:r>
          </w:p>
        </w:tc>
      </w:tr>
      <w:tr w:rsidR="0022454D" w:rsidRPr="00800668" w14:paraId="544A6A11" w14:textId="77777777" w:rsidTr="00417E8D">
        <w:trPr>
          <w:trHeight w:val="262"/>
        </w:trPr>
        <w:tc>
          <w:tcPr>
            <w:tcW w:w="3827" w:type="dxa"/>
            <w:tcBorders>
              <w:right w:val="single" w:sz="18" w:space="0" w:color="auto"/>
            </w:tcBorders>
          </w:tcPr>
          <w:p w14:paraId="716F6754" w14:textId="77777777" w:rsidR="0022454D" w:rsidRPr="00800668" w:rsidRDefault="0022454D" w:rsidP="000F066C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Name of contact:</w:t>
            </w:r>
          </w:p>
        </w:tc>
        <w:tc>
          <w:tcPr>
            <w:tcW w:w="1843" w:type="dxa"/>
            <w:tcBorders>
              <w:left w:val="single" w:sz="18" w:space="0" w:color="auto"/>
              <w:right w:val="single" w:sz="8" w:space="0" w:color="000000" w:themeColor="text1"/>
            </w:tcBorders>
          </w:tcPr>
          <w:p w14:paraId="3656B9AB" w14:textId="77777777" w:rsidR="0022454D" w:rsidRPr="00800668" w:rsidRDefault="0022454D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8" w:space="0" w:color="000000" w:themeColor="text1"/>
            </w:tcBorders>
          </w:tcPr>
          <w:p w14:paraId="3E02220E" w14:textId="085E45BD" w:rsidR="0022454D" w:rsidRPr="00800668" w:rsidRDefault="0022454D" w:rsidP="0022454D">
            <w:pPr>
              <w:autoSpaceDE w:val="0"/>
              <w:autoSpaceDN w:val="0"/>
              <w:adjustRightInd w:val="0"/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 xml:space="preserve">Relationship to </w:t>
            </w:r>
            <w:r w:rsidR="00AD616C" w:rsidRPr="00800668">
              <w:rPr>
                <w:rFonts w:cstheme="minorHAnsi"/>
                <w:b/>
              </w:rPr>
              <w:t>you</w:t>
            </w:r>
            <w:r w:rsidRPr="00800668">
              <w:rPr>
                <w:rFonts w:cstheme="minorHAnsi"/>
                <w:b/>
              </w:rPr>
              <w:t>:</w:t>
            </w:r>
          </w:p>
        </w:tc>
        <w:tc>
          <w:tcPr>
            <w:tcW w:w="2126" w:type="dxa"/>
            <w:tcBorders>
              <w:left w:val="single" w:sz="18" w:space="0" w:color="auto"/>
            </w:tcBorders>
          </w:tcPr>
          <w:p w14:paraId="45FB0818" w14:textId="77777777" w:rsidR="0022454D" w:rsidRPr="00800668" w:rsidRDefault="0022454D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941478" w:rsidRPr="00800668" w14:paraId="104F0E4A" w14:textId="77777777" w:rsidTr="00E970F8">
        <w:trPr>
          <w:trHeight w:val="247"/>
        </w:trPr>
        <w:tc>
          <w:tcPr>
            <w:tcW w:w="3827" w:type="dxa"/>
            <w:tcBorders>
              <w:right w:val="single" w:sz="18" w:space="0" w:color="auto"/>
            </w:tcBorders>
          </w:tcPr>
          <w:p w14:paraId="4F7DC705" w14:textId="49DA2DCA" w:rsidR="00941478" w:rsidRPr="00800668" w:rsidRDefault="00AD616C" w:rsidP="000F066C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Phone n</w:t>
            </w:r>
            <w:r w:rsidR="00941478" w:rsidRPr="00800668">
              <w:rPr>
                <w:rFonts w:cstheme="minorHAnsi"/>
                <w:b/>
              </w:rPr>
              <w:t>umber</w:t>
            </w:r>
            <w:r w:rsidR="0022454D" w:rsidRPr="00800668">
              <w:rPr>
                <w:rFonts w:cstheme="minorHAnsi"/>
                <w:b/>
              </w:rPr>
              <w:t>(s)</w:t>
            </w:r>
            <w:r w:rsidR="00941478" w:rsidRPr="00800668">
              <w:rPr>
                <w:rFonts w:cstheme="minorHAnsi"/>
                <w:b/>
              </w:rPr>
              <w:t>:</w:t>
            </w:r>
          </w:p>
        </w:tc>
        <w:tc>
          <w:tcPr>
            <w:tcW w:w="6379" w:type="dxa"/>
            <w:gridSpan w:val="3"/>
            <w:tcBorders>
              <w:left w:val="single" w:sz="18" w:space="0" w:color="auto"/>
            </w:tcBorders>
          </w:tcPr>
          <w:p w14:paraId="049F31CB" w14:textId="77777777" w:rsidR="00941478" w:rsidRPr="00800668" w:rsidRDefault="00941478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2E5EAF" w:rsidRPr="00800668" w14:paraId="3DD29310" w14:textId="77777777" w:rsidTr="00E970F8">
        <w:trPr>
          <w:trHeight w:val="247"/>
        </w:trPr>
        <w:tc>
          <w:tcPr>
            <w:tcW w:w="3827" w:type="dxa"/>
            <w:tcBorders>
              <w:right w:val="single" w:sz="18" w:space="0" w:color="auto"/>
            </w:tcBorders>
          </w:tcPr>
          <w:p w14:paraId="668F4A36" w14:textId="3A6393F4" w:rsidR="002E5EAF" w:rsidRPr="00800668" w:rsidRDefault="002E5EAF" w:rsidP="002E5EAF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 xml:space="preserve"> N</w:t>
            </w:r>
            <w:r w:rsidR="00E62300" w:rsidRPr="00800668">
              <w:rPr>
                <w:rFonts w:cstheme="minorHAnsi"/>
                <w:b/>
              </w:rPr>
              <w:t>ext of Kin</w:t>
            </w:r>
            <w:r w:rsidRPr="00800668">
              <w:rPr>
                <w:rFonts w:cstheme="minorHAnsi"/>
                <w:b/>
              </w:rPr>
              <w:t>, email:</w:t>
            </w:r>
          </w:p>
          <w:p w14:paraId="57FA7D75" w14:textId="212CD3AA" w:rsidR="002E5EAF" w:rsidRPr="00800668" w:rsidRDefault="002E5EAF" w:rsidP="00E970F8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Can we send them emails/ resources</w:t>
            </w:r>
            <w:r w:rsidR="005E69B9">
              <w:rPr>
                <w:rFonts w:cstheme="minorHAnsi"/>
                <w:b/>
              </w:rPr>
              <w:t xml:space="preserve"> on headspace</w:t>
            </w:r>
            <w:r w:rsidRPr="00800668">
              <w:rPr>
                <w:rFonts w:cstheme="minorHAnsi"/>
                <w:b/>
              </w:rPr>
              <w:t>?</w:t>
            </w:r>
            <w:r w:rsidR="00E970F8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175355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0F8"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48829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  <w:tc>
          <w:tcPr>
            <w:tcW w:w="6379" w:type="dxa"/>
            <w:gridSpan w:val="3"/>
            <w:tcBorders>
              <w:left w:val="single" w:sz="18" w:space="0" w:color="auto"/>
            </w:tcBorders>
          </w:tcPr>
          <w:p w14:paraId="3FABD336" w14:textId="77777777" w:rsidR="002E5EAF" w:rsidRPr="00800668" w:rsidRDefault="002E5EAF" w:rsidP="002E5EAF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</w:tbl>
    <w:p w14:paraId="2D8F5198" w14:textId="54366152" w:rsidR="002E5EAF" w:rsidRDefault="002E5EAF" w:rsidP="000949B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7"/>
        <w:gridCol w:w="2614"/>
        <w:gridCol w:w="2614"/>
        <w:gridCol w:w="2501"/>
      </w:tblGrid>
      <w:tr w:rsidR="00585385" w14:paraId="555BE844" w14:textId="77777777" w:rsidTr="00585385">
        <w:tc>
          <w:tcPr>
            <w:tcW w:w="10206" w:type="dxa"/>
            <w:gridSpan w:val="4"/>
          </w:tcPr>
          <w:p w14:paraId="6E914047" w14:textId="05E22711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85385">
              <w:rPr>
                <w:rFonts w:cstheme="minorHAnsi"/>
                <w:b/>
                <w:sz w:val="28"/>
                <w:szCs w:val="18"/>
              </w:rPr>
              <w:t>What services would you like to discuss and/or access?</w:t>
            </w:r>
            <w:r w:rsidR="00417E8D">
              <w:rPr>
                <w:rFonts w:cstheme="minorHAnsi"/>
                <w:b/>
                <w:sz w:val="28"/>
                <w:szCs w:val="18"/>
              </w:rPr>
              <w:t xml:space="preserve"> </w:t>
            </w:r>
            <w:r w:rsidR="00417E8D" w:rsidRPr="005E69B9">
              <w:rPr>
                <w:rFonts w:cstheme="minorHAnsi"/>
                <w:i/>
                <w:sz w:val="28"/>
                <w:szCs w:val="18"/>
                <w:u w:val="single"/>
              </w:rPr>
              <w:t>Please circle</w:t>
            </w:r>
          </w:p>
        </w:tc>
      </w:tr>
      <w:tr w:rsidR="00585385" w14:paraId="33F431BF" w14:textId="77777777" w:rsidTr="00585385">
        <w:tc>
          <w:tcPr>
            <w:tcW w:w="2477" w:type="dxa"/>
          </w:tcPr>
          <w:p w14:paraId="62D69031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343E28CB" wp14:editId="4FAFC62B">
                      <wp:extent cx="900000" cy="900000"/>
                      <wp:effectExtent l="0" t="0" r="14605" b="14605"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884C313" id="Oval 1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" strokecolor="white" strokeweight="1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  <w:p w14:paraId="41EA57F0" w14:textId="5C668FCD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Mental health wellbeing</w:t>
            </w:r>
          </w:p>
        </w:tc>
        <w:tc>
          <w:tcPr>
            <w:tcW w:w="2614" w:type="dxa"/>
          </w:tcPr>
          <w:p w14:paraId="196C2255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67F9ACBC" wp14:editId="70649D1C">
                      <wp:extent cx="900000" cy="900000"/>
                      <wp:effectExtent l="0" t="0" r="14605" b="1460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B0CE80E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‘</w:t>
                                  </w:r>
                                </w:p>
                                <w:p w14:paraId="092F20DB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700C14C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A85D802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BBC83BE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2A16E0A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4AB504DD" w14:textId="77777777" w:rsidR="00585385" w:rsidRPr="005F4CC4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Drug</w:t>
                                  </w:r>
                                </w:p>
                              </w:txbxContent>
                            </wps:txbx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7F9ACBC" id="Oval 2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Lq/2MPDgQAAAAABPlbLzBCB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" strokecolor="white" strokeweight="1pt">
                      <v:fill r:id="rId13" o:title="" recolor="t" rotate="t" type="frame"/>
                      <v:stroke joinstyle="miter"/>
                      <v:textbox>
                        <w:txbxContent>
                          <w:p w14:paraId="0B0CE80E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‘</w:t>
                            </w:r>
                          </w:p>
                          <w:p w14:paraId="092F20DB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00C14C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A85D802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BBC83BE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2A16E0A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4AB504DD" w14:textId="77777777" w:rsidR="00585385" w:rsidRPr="005F4CC4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Drug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  <w:p w14:paraId="563C66DB" w14:textId="646DCF26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Alcohol &amp; another drug support</w:t>
            </w:r>
          </w:p>
        </w:tc>
        <w:tc>
          <w:tcPr>
            <w:tcW w:w="2614" w:type="dxa"/>
          </w:tcPr>
          <w:p w14:paraId="7376F79B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54A7ADC7" wp14:editId="3FC29EFC">
                      <wp:extent cx="900000" cy="900000"/>
                      <wp:effectExtent l="0" t="0" r="14605" b="14605"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EEC1BD4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‘</w:t>
                                  </w:r>
                                </w:p>
                                <w:p w14:paraId="22F47A25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7FEA70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F5A52E5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672ADA21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71FF1401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61AF5968" w14:textId="77777777" w:rsidR="00585385" w:rsidRPr="005F4CC4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Drug</w:t>
                                  </w:r>
                                </w:p>
                              </w:txbxContent>
                            </wps:txbx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4A7ADC7" id="Oval 7" o:spid="_x0000_s1027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6v9jDw4EAAAAAAT5Wy8wQg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" strokecolor="white" strokeweight="1pt">
                      <v:fill r:id="rId13" o:title="" recolor="t" rotate="t" type="frame"/>
                      <v:stroke joinstyle="miter"/>
                      <v:textbox>
                        <w:txbxContent>
                          <w:p w14:paraId="5EEC1BD4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‘</w:t>
                            </w:r>
                          </w:p>
                          <w:p w14:paraId="22F47A25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7FEA70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F5A52E5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72ADA21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1FF1401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1AF5968" w14:textId="77777777" w:rsidR="00585385" w:rsidRPr="005F4CC4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Drug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  <w:p w14:paraId="6642C323" w14:textId="3605D95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1B2EE0">
              <w:rPr>
                <w:rFonts w:ascii="Cocogoose" w:hAnsi="Cocogoose"/>
                <w:sz w:val="20"/>
              </w:rPr>
              <w:t>Physical and/or sexual health support</w:t>
            </w:r>
          </w:p>
        </w:tc>
        <w:tc>
          <w:tcPr>
            <w:tcW w:w="2501" w:type="dxa"/>
          </w:tcPr>
          <w:p w14:paraId="21E9712F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139E9DDB" wp14:editId="471AA1D1">
                      <wp:extent cx="900000" cy="900000"/>
                      <wp:effectExtent l="0" t="0" r="14605" b="14605"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2BB76D" id="Oval 8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" strokecolor="white" strokeweight="1pt">
                      <v:fill r:id="rId15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  <w:p w14:paraId="2A44FEEA" w14:textId="13A7E5B4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Work and Study support</w:t>
            </w:r>
          </w:p>
        </w:tc>
      </w:tr>
      <w:tr w:rsidR="00585385" w14:paraId="7B95ACC6" w14:textId="77777777" w:rsidTr="00585385">
        <w:tc>
          <w:tcPr>
            <w:tcW w:w="2477" w:type="dxa"/>
          </w:tcPr>
          <w:p w14:paraId="3A2544F4" w14:textId="5D5B7A51" w:rsidR="00585385" w:rsidRPr="00417E8D" w:rsidRDefault="00585385" w:rsidP="00585385">
            <w:pPr>
              <w:jc w:val="center"/>
              <w:rPr>
                <w:rFonts w:cstheme="minorHAnsi"/>
              </w:rPr>
            </w:pPr>
            <w:r w:rsidRPr="00417E8D">
              <w:rPr>
                <w:rFonts w:cstheme="minorHAnsi"/>
              </w:rPr>
              <w:t>(Yes</w:t>
            </w:r>
            <w:r w:rsidR="00417E8D" w:rsidRPr="00417E8D">
              <w:rPr>
                <w:rFonts w:cstheme="minorHAnsi"/>
              </w:rPr>
              <w:t xml:space="preserve"> </w:t>
            </w:r>
            <w:r w:rsidRPr="00417E8D">
              <w:rPr>
                <w:rFonts w:cstheme="minorHAnsi"/>
              </w:rPr>
              <w:t>/</w:t>
            </w:r>
            <w:r w:rsidR="00417E8D" w:rsidRPr="00417E8D">
              <w:rPr>
                <w:rFonts w:cstheme="minorHAnsi"/>
              </w:rPr>
              <w:t xml:space="preserve"> </w:t>
            </w:r>
            <w:r w:rsidRPr="00417E8D">
              <w:rPr>
                <w:rFonts w:cstheme="minorHAnsi"/>
              </w:rPr>
              <w:t>No</w:t>
            </w:r>
            <w:r w:rsidR="00417E8D" w:rsidRPr="00417E8D">
              <w:rPr>
                <w:rFonts w:cstheme="minorHAnsi"/>
              </w:rPr>
              <w:t xml:space="preserve"> </w:t>
            </w:r>
            <w:r w:rsidRPr="00417E8D">
              <w:rPr>
                <w:rFonts w:cstheme="minorHAnsi"/>
              </w:rPr>
              <w:t>/</w:t>
            </w:r>
            <w:r w:rsidR="00417E8D" w:rsidRPr="00417E8D">
              <w:rPr>
                <w:rFonts w:cstheme="minorHAnsi"/>
              </w:rPr>
              <w:t xml:space="preserve"> </w:t>
            </w:r>
            <w:r w:rsidRPr="00417E8D">
              <w:rPr>
                <w:rFonts w:cstheme="minorHAnsi"/>
              </w:rPr>
              <w:t>Unsure)</w:t>
            </w:r>
          </w:p>
        </w:tc>
        <w:tc>
          <w:tcPr>
            <w:tcW w:w="2614" w:type="dxa"/>
          </w:tcPr>
          <w:p w14:paraId="42D312F1" w14:textId="4D91EA6B" w:rsidR="00585385" w:rsidRPr="00417E8D" w:rsidRDefault="00417E8D" w:rsidP="00585385">
            <w:pPr>
              <w:jc w:val="center"/>
              <w:rPr>
                <w:rFonts w:cstheme="minorHAnsi"/>
              </w:rPr>
            </w:pPr>
            <w:r w:rsidRPr="00417E8D">
              <w:rPr>
                <w:rFonts w:cstheme="minorHAnsi"/>
              </w:rPr>
              <w:t>(Yes / No / Unsure)</w:t>
            </w:r>
          </w:p>
        </w:tc>
        <w:tc>
          <w:tcPr>
            <w:tcW w:w="2614" w:type="dxa"/>
          </w:tcPr>
          <w:p w14:paraId="368A7A46" w14:textId="743D3A88" w:rsidR="00585385" w:rsidRPr="00417E8D" w:rsidRDefault="00417E8D" w:rsidP="00585385">
            <w:pPr>
              <w:jc w:val="center"/>
              <w:rPr>
                <w:rFonts w:cstheme="minorHAnsi"/>
              </w:rPr>
            </w:pPr>
            <w:r w:rsidRPr="00417E8D">
              <w:rPr>
                <w:rFonts w:cstheme="minorHAnsi"/>
              </w:rPr>
              <w:t>(Yes / No / Unsure)</w:t>
            </w:r>
          </w:p>
        </w:tc>
        <w:tc>
          <w:tcPr>
            <w:tcW w:w="2501" w:type="dxa"/>
          </w:tcPr>
          <w:p w14:paraId="79819748" w14:textId="24282C1E" w:rsidR="00585385" w:rsidRPr="00417E8D" w:rsidRDefault="00417E8D" w:rsidP="00585385">
            <w:pPr>
              <w:jc w:val="center"/>
              <w:rPr>
                <w:rFonts w:cstheme="minorHAnsi"/>
              </w:rPr>
            </w:pPr>
            <w:r w:rsidRPr="00417E8D">
              <w:rPr>
                <w:rFonts w:cstheme="minorHAnsi"/>
              </w:rPr>
              <w:t>(Yes / No / Unsure)</w:t>
            </w:r>
          </w:p>
        </w:tc>
      </w:tr>
    </w:tbl>
    <w:p w14:paraId="01C1E716" w14:textId="77777777" w:rsidR="0044133E" w:rsidRPr="00800668" w:rsidRDefault="0044133E" w:rsidP="000949B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0206" w:type="dxa"/>
        <w:tblInd w:w="132" w:type="dxa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6379"/>
      </w:tblGrid>
      <w:tr w:rsidR="00534F6C" w:rsidRPr="00800668" w14:paraId="2C56C3B7" w14:textId="77777777" w:rsidTr="0044133E">
        <w:trPr>
          <w:trHeight w:val="1441"/>
        </w:trPr>
        <w:tc>
          <w:tcPr>
            <w:tcW w:w="3827" w:type="dxa"/>
            <w:tcBorders>
              <w:right w:val="single" w:sz="24" w:space="0" w:color="auto"/>
            </w:tcBorders>
          </w:tcPr>
          <w:p w14:paraId="6E086725" w14:textId="48C46F19" w:rsidR="00E970F8" w:rsidRPr="009A62EC" w:rsidRDefault="00E970F8" w:rsidP="00E970F8">
            <w:pPr>
              <w:jc w:val="right"/>
              <w:rPr>
                <w:rFonts w:eastAsia="Arial Unicode MS" w:cstheme="minorHAnsi"/>
                <w:b/>
              </w:rPr>
            </w:pPr>
            <w:r w:rsidRPr="009A62EC">
              <w:rPr>
                <w:rFonts w:eastAsia="Arial Unicode MS" w:cstheme="minorHAnsi"/>
                <w:b/>
              </w:rPr>
              <w:t>What do you hope headspace Lithgow can support you</w:t>
            </w:r>
            <w:r>
              <w:rPr>
                <w:rFonts w:eastAsia="Arial Unicode MS" w:cstheme="minorHAnsi"/>
                <w:b/>
              </w:rPr>
              <w:t xml:space="preserve"> </w:t>
            </w:r>
            <w:r w:rsidRPr="009A62EC">
              <w:rPr>
                <w:rFonts w:eastAsia="Arial Unicode MS" w:cstheme="minorHAnsi"/>
                <w:b/>
              </w:rPr>
              <w:t xml:space="preserve">with? </w:t>
            </w:r>
          </w:p>
          <w:p w14:paraId="5369FA2A" w14:textId="77777777" w:rsidR="00E970F8" w:rsidRPr="009A62EC" w:rsidRDefault="00E970F8" w:rsidP="00E970F8">
            <w:pPr>
              <w:jc w:val="right"/>
              <w:rPr>
                <w:rFonts w:eastAsia="Arial Unicode MS" w:cstheme="minorHAnsi"/>
                <w:b/>
              </w:rPr>
            </w:pPr>
          </w:p>
          <w:p w14:paraId="3C867850" w14:textId="32E6FB6F" w:rsidR="00534F6C" w:rsidRPr="00800668" w:rsidRDefault="00E970F8" w:rsidP="00E970F8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lang w:eastAsia="en-AU"/>
              </w:rPr>
            </w:pPr>
            <w:r w:rsidRPr="009A62EC">
              <w:rPr>
                <w:rFonts w:eastAsia="Arial Unicode MS" w:cstheme="minorHAnsi"/>
                <w:b/>
              </w:rPr>
              <w:t>What do you feel would be useful about coming to headspace?</w:t>
            </w:r>
          </w:p>
        </w:tc>
        <w:tc>
          <w:tcPr>
            <w:tcW w:w="6379" w:type="dxa"/>
            <w:tcBorders>
              <w:left w:val="single" w:sz="24" w:space="0" w:color="auto"/>
            </w:tcBorders>
          </w:tcPr>
          <w:p w14:paraId="6ECB6F3B" w14:textId="56F56CDC" w:rsidR="00534F6C" w:rsidRDefault="00534F6C" w:rsidP="00E86FDE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7303C7AB" w14:textId="77777777" w:rsidR="00534F6C" w:rsidRDefault="00534F6C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435F30F0" w14:textId="77777777" w:rsidR="000C4C51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34111CD7" w14:textId="77777777" w:rsidR="000C4C51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1299C43A" w14:textId="35E52D8C" w:rsidR="000C4C51" w:rsidRPr="00800668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</w:tc>
      </w:tr>
      <w:tr w:rsidR="00417E8D" w:rsidRPr="00800668" w14:paraId="1C700D21" w14:textId="77777777" w:rsidTr="0044133E">
        <w:trPr>
          <w:trHeight w:val="1441"/>
        </w:trPr>
        <w:tc>
          <w:tcPr>
            <w:tcW w:w="3827" w:type="dxa"/>
            <w:tcBorders>
              <w:right w:val="single" w:sz="24" w:space="0" w:color="auto"/>
            </w:tcBorders>
          </w:tcPr>
          <w:p w14:paraId="0BB0D943" w14:textId="77777777" w:rsidR="00417E8D" w:rsidRDefault="00417E8D" w:rsidP="00417E8D">
            <w:pPr>
              <w:tabs>
                <w:tab w:val="left" w:pos="2415"/>
              </w:tabs>
              <w:jc w:val="right"/>
              <w:rPr>
                <w:rFonts w:eastAsia="Arial Unicode MS" w:cstheme="minorHAnsi"/>
                <w:u w:val="single"/>
              </w:rPr>
            </w:pPr>
            <w:r w:rsidRPr="00800668">
              <w:rPr>
                <w:rFonts w:eastAsia="Arial Unicode MS" w:cstheme="minorHAnsi"/>
                <w:u w:val="single"/>
              </w:rPr>
              <w:t xml:space="preserve">Are you at risk of </w:t>
            </w:r>
            <w:r w:rsidRPr="00417E8D">
              <w:rPr>
                <w:rFonts w:eastAsia="Arial Unicode MS" w:cstheme="minorHAnsi"/>
                <w:color w:val="FF0000"/>
                <w:u w:val="single"/>
              </w:rPr>
              <w:t xml:space="preserve">hurting/harming </w:t>
            </w:r>
            <w:r w:rsidRPr="00800668">
              <w:rPr>
                <w:rFonts w:eastAsia="Arial Unicode MS" w:cstheme="minorHAnsi"/>
                <w:u w:val="single"/>
              </w:rPr>
              <w:t>yourself or others?</w:t>
            </w:r>
          </w:p>
          <w:p w14:paraId="2CFB7A4D" w14:textId="77777777" w:rsidR="00417E8D" w:rsidRDefault="00417E8D" w:rsidP="00417E8D">
            <w:pPr>
              <w:tabs>
                <w:tab w:val="left" w:pos="2415"/>
              </w:tabs>
              <w:jc w:val="right"/>
              <w:rPr>
                <w:rFonts w:eastAsia="Arial Unicode MS" w:cstheme="minorHAnsi"/>
                <w:szCs w:val="18"/>
              </w:rPr>
            </w:pPr>
          </w:p>
          <w:p w14:paraId="1A8BA015" w14:textId="4AD6C975" w:rsidR="00417E8D" w:rsidRPr="00417E8D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8"/>
                <w:lang w:eastAsia="en-AU"/>
              </w:rPr>
            </w:pPr>
            <w:r>
              <w:rPr>
                <w:rFonts w:eastAsia="Arial Unicode MS" w:cstheme="minorHAnsi"/>
                <w:szCs w:val="18"/>
              </w:rPr>
              <w:t xml:space="preserve">EG: </w:t>
            </w:r>
            <w:r w:rsidRPr="00417E8D">
              <w:rPr>
                <w:rFonts w:eastAsia="Arial Unicode MS" w:cstheme="minorHAnsi"/>
                <w:szCs w:val="18"/>
              </w:rPr>
              <w:t>Thoughts of suicide, self-harm, risk-taking, harming others</w:t>
            </w:r>
          </w:p>
          <w:p w14:paraId="7D5DF668" w14:textId="166D569F" w:rsidR="00417E8D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lang w:eastAsia="en-AU"/>
              </w:rPr>
            </w:pPr>
            <w:r>
              <w:rPr>
                <w:rFonts w:eastAsia="Arial Unicode MS" w:cstheme="minorHAnsi"/>
              </w:rPr>
              <w:t xml:space="preserve"> </w:t>
            </w:r>
          </w:p>
          <w:p w14:paraId="018F73D9" w14:textId="20EA6682" w:rsidR="00417E8D" w:rsidRPr="009A62EC" w:rsidRDefault="00417E8D" w:rsidP="00417E8D">
            <w:pPr>
              <w:tabs>
                <w:tab w:val="left" w:pos="2415"/>
              </w:tabs>
              <w:jc w:val="right"/>
              <w:rPr>
                <w:rFonts w:eastAsia="Arial Unicode MS" w:cstheme="minorHAnsi"/>
                <w:b/>
              </w:rPr>
            </w:pPr>
          </w:p>
        </w:tc>
        <w:tc>
          <w:tcPr>
            <w:tcW w:w="6379" w:type="dxa"/>
            <w:tcBorders>
              <w:left w:val="single" w:sz="24" w:space="0" w:color="auto"/>
            </w:tcBorders>
          </w:tcPr>
          <w:p w14:paraId="70F21CC6" w14:textId="44DF60CE" w:rsidR="00417E8D" w:rsidRDefault="00FD305C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-200950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="00417E8D">
              <w:rPr>
                <w:rFonts w:eastAsia="MS Gothic" w:cstheme="minorHAnsi"/>
                <w:bCs/>
                <w:lang w:eastAsia="en-AU"/>
              </w:rPr>
              <w:t xml:space="preserve"> </w:t>
            </w:r>
            <w:r w:rsidR="00417E8D" w:rsidRPr="00800668">
              <w:rPr>
                <w:rFonts w:eastAsia="MS Gothic" w:cstheme="minorHAnsi"/>
                <w:bCs/>
                <w:lang w:eastAsia="en-AU"/>
              </w:rPr>
              <w:t xml:space="preserve">No </w:t>
            </w:r>
          </w:p>
          <w:p w14:paraId="489186EB" w14:textId="4752EBD0" w:rsidR="00417E8D" w:rsidRDefault="00FD305C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-20217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417E8D">
              <w:rPr>
                <w:rFonts w:eastAsia="MS Gothic" w:cstheme="minorHAnsi"/>
                <w:bCs/>
                <w:lang w:eastAsia="en-AU"/>
              </w:rPr>
              <w:t xml:space="preserve"> </w:t>
            </w:r>
            <w:r w:rsidR="00417E8D" w:rsidRPr="00800668">
              <w:rPr>
                <w:rFonts w:eastAsia="MS Gothic" w:cstheme="minorHAnsi"/>
                <w:bCs/>
                <w:lang w:eastAsia="en-AU"/>
              </w:rPr>
              <w:t>Yes</w:t>
            </w:r>
            <w:r w:rsidR="00417E8D">
              <w:rPr>
                <w:rFonts w:eastAsia="MS Gothic" w:cstheme="minorHAnsi"/>
                <w:bCs/>
                <w:lang w:eastAsia="en-AU"/>
              </w:rPr>
              <w:t xml:space="preserve"> – can you tell us anymore?</w:t>
            </w:r>
          </w:p>
          <w:p w14:paraId="775BEBC0" w14:textId="77777777" w:rsidR="00417E8D" w:rsidRDefault="00417E8D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</w:tc>
      </w:tr>
    </w:tbl>
    <w:p w14:paraId="1EB4DF9A" w14:textId="65EFEC59" w:rsidR="00585385" w:rsidRPr="005E69B9" w:rsidRDefault="00585385" w:rsidP="00D42629">
      <w:pPr>
        <w:spacing w:after="0"/>
        <w:rPr>
          <w:b/>
          <w:sz w:val="28"/>
        </w:rPr>
      </w:pPr>
      <w:r w:rsidRPr="005E69B9">
        <w:rPr>
          <w:b/>
          <w:sz w:val="28"/>
        </w:rPr>
        <w:lastRenderedPageBreak/>
        <w:t>Office Use Only……</w:t>
      </w:r>
    </w:p>
    <w:p w14:paraId="0709345E" w14:textId="77777777" w:rsidR="00417E8D" w:rsidRDefault="00417E8D" w:rsidP="00D42629">
      <w:pPr>
        <w:spacing w:after="0"/>
        <w:rPr>
          <w:b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815"/>
        <w:gridCol w:w="2516"/>
        <w:gridCol w:w="2516"/>
        <w:gridCol w:w="2516"/>
      </w:tblGrid>
      <w:tr w:rsidR="000574F0" w:rsidRPr="009F1130" w14:paraId="41F852E8" w14:textId="77777777" w:rsidTr="00656337">
        <w:tc>
          <w:tcPr>
            <w:tcW w:w="1701" w:type="dxa"/>
          </w:tcPr>
          <w:p w14:paraId="722B9BC5" w14:textId="1CD3971D" w:rsidR="000574F0" w:rsidRPr="009F1130" w:rsidRDefault="000574F0" w:rsidP="00656337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ompleted by:</w:t>
            </w:r>
          </w:p>
        </w:tc>
        <w:tc>
          <w:tcPr>
            <w:tcW w:w="8363" w:type="dxa"/>
            <w:gridSpan w:val="4"/>
          </w:tcPr>
          <w:p w14:paraId="0E03C70F" w14:textId="77777777" w:rsidR="000574F0" w:rsidRDefault="000574F0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</w:p>
        </w:tc>
      </w:tr>
      <w:tr w:rsidR="00417E8D" w:rsidRPr="009F1130" w14:paraId="41993102" w14:textId="77777777" w:rsidTr="00656337">
        <w:tc>
          <w:tcPr>
            <w:tcW w:w="1701" w:type="dxa"/>
          </w:tcPr>
          <w:p w14:paraId="343B9A1E" w14:textId="77777777" w:rsidR="00417E8D" w:rsidRPr="009F1130" w:rsidRDefault="00417E8D" w:rsidP="00656337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SRI identified?</w:t>
            </w:r>
          </w:p>
          <w:p w14:paraId="6C578E17" w14:textId="77777777" w:rsidR="00417E8D" w:rsidRPr="009F1130" w:rsidRDefault="00417E8D" w:rsidP="00656337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75F2F2FA" w14:textId="77777777" w:rsidR="00417E8D" w:rsidRPr="009F1130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</w:pPr>
            <w:r w:rsidRPr="009F1130"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  <w:t>Plan:</w:t>
            </w:r>
          </w:p>
          <w:p w14:paraId="04604CF2" w14:textId="77777777" w:rsidR="00417E8D" w:rsidRPr="009F1130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</w:pPr>
            <w:r w:rsidRPr="009F1130"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  <w:t>Intent:</w:t>
            </w:r>
          </w:p>
          <w:p w14:paraId="7D749795" w14:textId="77777777" w:rsidR="00417E8D" w:rsidRPr="009F1130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</w:pPr>
            <w:r w:rsidRPr="009F1130"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  <w:t>Safety Factors:</w:t>
            </w:r>
          </w:p>
          <w:p w14:paraId="7CE82DC1" w14:textId="77777777" w:rsidR="00417E8D" w:rsidRPr="009F1130" w:rsidRDefault="00417E8D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</w:pPr>
            <w:r w:rsidRPr="009F1130"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  <w:t>Most recently:</w:t>
            </w:r>
          </w:p>
          <w:p w14:paraId="135187AC" w14:textId="7230446A" w:rsidR="00417E8D" w:rsidRPr="009F1130" w:rsidRDefault="00417E8D" w:rsidP="00417E8D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F1130">
              <w:rPr>
                <w:rFonts w:eastAsia="MS Gothic" w:cstheme="minorHAnsi"/>
                <w:b/>
                <w:bCs/>
                <w:color w:val="FF0000"/>
                <w:sz w:val="20"/>
                <w:szCs w:val="20"/>
                <w:lang w:eastAsia="en-AU"/>
              </w:rPr>
              <w:t>Frequency:</w:t>
            </w:r>
          </w:p>
        </w:tc>
        <w:tc>
          <w:tcPr>
            <w:tcW w:w="8363" w:type="dxa"/>
            <w:gridSpan w:val="4"/>
          </w:tcPr>
          <w:p w14:paraId="62C588C3" w14:textId="77777777" w:rsidR="00417E8D" w:rsidRPr="009F1130" w:rsidRDefault="00FD305C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53517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417E8D"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 No </w:t>
            </w:r>
          </w:p>
          <w:p w14:paraId="4F1C8817" w14:textId="26C99955" w:rsidR="00417E8D" w:rsidRPr="009F1130" w:rsidRDefault="00FD305C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114253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417E8D"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 Yes – get further info from YP </w:t>
            </w:r>
          </w:p>
          <w:p w14:paraId="1F0C1B3C" w14:textId="2E7D9FF8" w:rsidR="00417E8D" w:rsidRPr="009F1130" w:rsidRDefault="00417E8D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</w:p>
          <w:p w14:paraId="246EB866" w14:textId="46A4E996" w:rsidR="00417E8D" w:rsidRPr="009F1130" w:rsidRDefault="00417E8D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</w:p>
          <w:p w14:paraId="3FA1F2BD" w14:textId="42EA0EEE" w:rsidR="00417E8D" w:rsidRPr="009F1130" w:rsidRDefault="00417E8D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</w:p>
          <w:p w14:paraId="284BAB3C" w14:textId="79F4F06A" w:rsidR="00417E8D" w:rsidRPr="009F1130" w:rsidRDefault="00417E8D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</w:p>
          <w:p w14:paraId="39CE7CDE" w14:textId="16D73433" w:rsidR="00417E8D" w:rsidRPr="009F1130" w:rsidRDefault="00417E8D" w:rsidP="00D4262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17E8D" w:rsidRPr="009F1130" w14:paraId="4026134D" w14:textId="77777777" w:rsidTr="00656337">
        <w:tc>
          <w:tcPr>
            <w:tcW w:w="1701" w:type="dxa"/>
          </w:tcPr>
          <w:p w14:paraId="1C6F231A" w14:textId="77777777" w:rsidR="00417E8D" w:rsidRPr="009F1130" w:rsidRDefault="00417E8D" w:rsidP="00417E8D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rgent risk</w:t>
            </w:r>
          </w:p>
          <w:p w14:paraId="403F31D4" w14:textId="681F7185" w:rsidR="00417E8D" w:rsidRPr="009F1130" w:rsidRDefault="00FD305C" w:rsidP="00417E8D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91046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417E8D"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 Yes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21103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E8D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417E8D"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 No </w:t>
            </w:r>
          </w:p>
        </w:tc>
        <w:tc>
          <w:tcPr>
            <w:tcW w:w="8363" w:type="dxa"/>
            <w:gridSpan w:val="4"/>
          </w:tcPr>
          <w:p w14:paraId="549C4999" w14:textId="77777777" w:rsidR="00417E8D" w:rsidRPr="009F1130" w:rsidRDefault="005E69B9" w:rsidP="00417E8D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r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>If yes</w:t>
            </w:r>
          </w:p>
          <w:p w14:paraId="0C0E598D" w14:textId="77777777" w:rsidR="005E69B9" w:rsidRPr="009F1130" w:rsidRDefault="005E69B9" w:rsidP="00417E8D">
            <w:pPr>
              <w:tabs>
                <w:tab w:val="left" w:pos="2415"/>
              </w:tabs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Step 1: </w:t>
            </w:r>
            <w:r w:rsidRPr="009F1130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Immediately notify and/or escalate to Senior Clinician  </w:t>
            </w:r>
          </w:p>
          <w:p w14:paraId="6E7F1446" w14:textId="77777777" w:rsidR="005E69B9" w:rsidRPr="009F1130" w:rsidRDefault="005E69B9" w:rsidP="005E69B9">
            <w:pPr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Step 2a: </w:t>
            </w:r>
            <w:r w:rsidRPr="009F1130">
              <w:rPr>
                <w:rFonts w:cstheme="minorHAnsi"/>
                <w:b/>
                <w:sz w:val="20"/>
                <w:szCs w:val="20"/>
              </w:rPr>
              <w:t>(on phone) Conversation with YP:</w:t>
            </w:r>
            <w:r w:rsidRPr="009F1130">
              <w:rPr>
                <w:rFonts w:cstheme="minorHAnsi"/>
                <w:sz w:val="20"/>
                <w:szCs w:val="20"/>
              </w:rPr>
              <w:t xml:space="preserve"> Confirm present location. Ask if they are with someone right now and if we are ok to contact a friend/family/supporter? Ask if they are concerned/reluctant regarding calling 000, and/or going to the hospital. If so, discuss headspace making contact on their behalf for emergency services. </w:t>
            </w:r>
          </w:p>
          <w:p w14:paraId="536761F7" w14:textId="7927A041" w:rsidR="005E69B9" w:rsidRPr="009F1130" w:rsidRDefault="005E69B9" w:rsidP="005E69B9">
            <w:pPr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b/>
                <w:bCs/>
                <w:sz w:val="20"/>
                <w:szCs w:val="20"/>
              </w:rPr>
              <w:t>Step 2b: (In person)</w:t>
            </w:r>
            <w:r w:rsidRPr="009F1130">
              <w:rPr>
                <w:rFonts w:cstheme="minorHAnsi"/>
                <w:bCs/>
                <w:sz w:val="20"/>
                <w:szCs w:val="20"/>
              </w:rPr>
              <w:t>: can we book in for a risk assessment and safety plan today with intake/YCC???</w:t>
            </w:r>
          </w:p>
        </w:tc>
      </w:tr>
      <w:tr w:rsidR="005E69B9" w:rsidRPr="009F1130" w14:paraId="166CF5D9" w14:textId="77777777" w:rsidTr="005E69B9">
        <w:trPr>
          <w:trHeight w:val="120"/>
        </w:trPr>
        <w:tc>
          <w:tcPr>
            <w:tcW w:w="2516" w:type="dxa"/>
            <w:gridSpan w:val="2"/>
          </w:tcPr>
          <w:p w14:paraId="66708454" w14:textId="2C63A1E3" w:rsidR="005E69B9" w:rsidRPr="009F1130" w:rsidRDefault="005E69B9" w:rsidP="005E69B9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1800 011 511 no. given:</w:t>
            </w:r>
          </w:p>
        </w:tc>
        <w:tc>
          <w:tcPr>
            <w:tcW w:w="2516" w:type="dxa"/>
          </w:tcPr>
          <w:p w14:paraId="0591828E" w14:textId="054653E4" w:rsidR="005E69B9" w:rsidRPr="009F1130" w:rsidRDefault="00FD305C" w:rsidP="005E69B9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249659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18404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No</w:t>
            </w:r>
          </w:p>
        </w:tc>
        <w:tc>
          <w:tcPr>
            <w:tcW w:w="2516" w:type="dxa"/>
          </w:tcPr>
          <w:p w14:paraId="3A4A349D" w14:textId="760CFDCF" w:rsidR="005E69B9" w:rsidRPr="009F1130" w:rsidRDefault="005E69B9" w:rsidP="005E69B9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Hospital/000 info given:</w:t>
            </w:r>
          </w:p>
        </w:tc>
        <w:tc>
          <w:tcPr>
            <w:tcW w:w="2516" w:type="dxa"/>
          </w:tcPr>
          <w:p w14:paraId="76B199FA" w14:textId="6B71DFF0" w:rsidR="005E69B9" w:rsidRPr="009F1130" w:rsidRDefault="00FD305C" w:rsidP="005E69B9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154640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40183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5E69B9" w:rsidRPr="009F1130" w14:paraId="57DFFB59" w14:textId="77777777" w:rsidTr="005E69B9">
        <w:trPr>
          <w:trHeight w:val="120"/>
        </w:trPr>
        <w:tc>
          <w:tcPr>
            <w:tcW w:w="2516" w:type="dxa"/>
            <w:gridSpan w:val="2"/>
          </w:tcPr>
          <w:p w14:paraId="516B040F" w14:textId="0AA8F034" w:rsidR="005E69B9" w:rsidRPr="009F1130" w:rsidRDefault="005E69B9" w:rsidP="005E69B9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Other:</w:t>
            </w:r>
          </w:p>
        </w:tc>
        <w:tc>
          <w:tcPr>
            <w:tcW w:w="2516" w:type="dxa"/>
          </w:tcPr>
          <w:p w14:paraId="11878F9D" w14:textId="0E13B1AB" w:rsidR="005E69B9" w:rsidRPr="009F1130" w:rsidRDefault="00FD305C" w:rsidP="005E69B9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61690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3042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No</w:t>
            </w:r>
          </w:p>
        </w:tc>
        <w:tc>
          <w:tcPr>
            <w:tcW w:w="2516" w:type="dxa"/>
          </w:tcPr>
          <w:p w14:paraId="189D3D8C" w14:textId="24939822" w:rsidR="005E69B9" w:rsidRPr="009F1130" w:rsidRDefault="005E69B9" w:rsidP="005E69B9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Info given to contact GP:</w:t>
            </w:r>
          </w:p>
        </w:tc>
        <w:tc>
          <w:tcPr>
            <w:tcW w:w="2516" w:type="dxa"/>
          </w:tcPr>
          <w:p w14:paraId="0EA12A49" w14:textId="4D400DDE" w:rsidR="005E69B9" w:rsidRPr="009F1130" w:rsidRDefault="00FD305C" w:rsidP="005E69B9">
            <w:pPr>
              <w:tabs>
                <w:tab w:val="left" w:pos="2415"/>
              </w:tabs>
              <w:rPr>
                <w:rFonts w:eastAsia="MS Gothic" w:cstheme="minorHAnsi"/>
                <w:bCs/>
                <w:sz w:val="20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204154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795262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B9"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="005E69B9" w:rsidRPr="009F1130">
              <w:rPr>
                <w:rFonts w:cstheme="minorHAnsi"/>
                <w:sz w:val="20"/>
                <w:szCs w:val="20"/>
              </w:rPr>
              <w:t xml:space="preserve"> No</w:t>
            </w:r>
          </w:p>
        </w:tc>
      </w:tr>
      <w:tr w:rsidR="005E69B9" w:rsidRPr="009F1130" w14:paraId="57C354ED" w14:textId="77777777" w:rsidTr="00656337">
        <w:tc>
          <w:tcPr>
            <w:tcW w:w="1701" w:type="dxa"/>
          </w:tcPr>
          <w:p w14:paraId="55DC33D4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9F1130">
              <w:rPr>
                <w:rFonts w:cstheme="minorHAnsi"/>
                <w:b/>
                <w:sz w:val="20"/>
                <w:szCs w:val="20"/>
              </w:rPr>
              <w:t>Notes:</w:t>
            </w:r>
          </w:p>
          <w:p w14:paraId="25954F60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29EB3A8A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46496108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3F1543C4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772BAED6" w14:textId="77777777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  <w:p w14:paraId="4D0BE6CE" w14:textId="2DD59E6E" w:rsidR="005E69B9" w:rsidRPr="009F1130" w:rsidRDefault="005E69B9" w:rsidP="005E69B9">
            <w:pPr>
              <w:jc w:val="right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363" w:type="dxa"/>
            <w:gridSpan w:val="4"/>
          </w:tcPr>
          <w:p w14:paraId="5CA241CE" w14:textId="77777777" w:rsidR="005E69B9" w:rsidRPr="009F1130" w:rsidRDefault="005E69B9" w:rsidP="005E69B9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141B09E1" w14:textId="77777777" w:rsidR="00656337" w:rsidRPr="009F1130" w:rsidRDefault="00656337" w:rsidP="00D42629">
      <w:pPr>
        <w:spacing w:after="0"/>
        <w:rPr>
          <w:rFonts w:cstheme="minorHAnsi"/>
          <w:b/>
          <w:sz w:val="20"/>
          <w:szCs w:val="20"/>
        </w:rPr>
      </w:pPr>
    </w:p>
    <w:tbl>
      <w:tblPr>
        <w:tblW w:w="0" w:type="dxa"/>
        <w:tblInd w:w="1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1260"/>
        <w:gridCol w:w="3105"/>
        <w:gridCol w:w="2970"/>
        <w:gridCol w:w="1545"/>
      </w:tblGrid>
      <w:tr w:rsidR="00585385" w:rsidRPr="009F1130" w14:paraId="6E7DE511" w14:textId="77777777" w:rsidTr="00585385"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84FB28" w14:textId="77777777" w:rsidR="00585385" w:rsidRPr="009F1130" w:rsidRDefault="00585385" w:rsidP="0058538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Appt date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A40B92" w14:textId="77777777" w:rsidR="00585385" w:rsidRPr="009F1130" w:rsidRDefault="00585385" w:rsidP="0058538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Appt time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C91F2" w14:textId="77777777" w:rsidR="00585385" w:rsidRPr="009F1130" w:rsidRDefault="00585385" w:rsidP="0058538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Appt type: 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(person/phone/telehealth) </w:t>
            </w:r>
          </w:p>
        </w:tc>
        <w:tc>
          <w:tcPr>
            <w:tcW w:w="29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57A358" w14:textId="77777777" w:rsidR="00585385" w:rsidRPr="009F1130" w:rsidRDefault="00585385" w:rsidP="0058538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Who will be attending appt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br/>
              <w:t>(</w:t>
            </w:r>
            <w:proofErr w:type="spellStart"/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eg</w:t>
            </w:r>
            <w:proofErr w:type="spellEnd"/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family/friend) </w:t>
            </w:r>
          </w:p>
        </w:tc>
        <w:tc>
          <w:tcPr>
            <w:tcW w:w="15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222F50" w14:textId="77777777" w:rsidR="00585385" w:rsidRPr="009F1130" w:rsidRDefault="00585385" w:rsidP="0058538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Clinician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</w:tr>
      <w:tr w:rsidR="00585385" w:rsidRPr="009F1130" w14:paraId="01F29794" w14:textId="77777777" w:rsidTr="00585385">
        <w:tc>
          <w:tcPr>
            <w:tcW w:w="12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C9ACF7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FD803B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2D450E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EF9F5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81DF8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</w:tr>
    </w:tbl>
    <w:p w14:paraId="52ADAC35" w14:textId="77777777" w:rsidR="00585385" w:rsidRPr="009F1130" w:rsidRDefault="00585385" w:rsidP="00585385">
      <w:pPr>
        <w:spacing w:after="0" w:line="240" w:lineRule="auto"/>
        <w:ind w:firstLine="2415"/>
        <w:textAlignment w:val="baseline"/>
        <w:rPr>
          <w:rFonts w:eastAsia="Times New Roman" w:cstheme="minorHAnsi"/>
          <w:sz w:val="20"/>
          <w:szCs w:val="20"/>
          <w:lang w:eastAsia="en-AU"/>
        </w:rPr>
      </w:pPr>
      <w:r w:rsidRPr="009F1130">
        <w:rPr>
          <w:rFonts w:eastAsia="Times New Roman" w:cstheme="minorHAnsi"/>
          <w:sz w:val="20"/>
          <w:szCs w:val="20"/>
          <w:lang w:eastAsia="en-AU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0"/>
        <w:gridCol w:w="1545"/>
        <w:gridCol w:w="2835"/>
        <w:gridCol w:w="2400"/>
      </w:tblGrid>
      <w:tr w:rsidR="00585385" w:rsidRPr="009F1130" w14:paraId="7A2CB666" w14:textId="77777777" w:rsidTr="00585385">
        <w:tc>
          <w:tcPr>
            <w:tcW w:w="3390" w:type="dxa"/>
            <w:tcBorders>
              <w:top w:val="single" w:sz="6" w:space="0" w:color="7F7F7F"/>
              <w:left w:val="single" w:sz="6" w:space="0" w:color="7F7F7F"/>
              <w:bottom w:val="single" w:sz="6" w:space="0" w:color="7F7F7F"/>
              <w:right w:val="single" w:sz="18" w:space="0" w:color="auto"/>
            </w:tcBorders>
            <w:shd w:val="clear" w:color="auto" w:fill="auto"/>
            <w:hideMark/>
          </w:tcPr>
          <w:p w14:paraId="6BB443DF" w14:textId="77777777" w:rsidR="00585385" w:rsidRPr="009F1130" w:rsidRDefault="00585385" w:rsidP="00585385">
            <w:pPr>
              <w:spacing w:after="0" w:line="240" w:lineRule="auto"/>
              <w:jc w:val="right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Informed of headspace Location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545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7D9CB1F3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ascii="Segoe UI Symbol" w:eastAsia="Times New Roman" w:hAnsi="Segoe UI Symbol" w:cs="Segoe UI Symbol"/>
                <w:sz w:val="20"/>
                <w:szCs w:val="20"/>
                <w:lang w:eastAsia="en-AU"/>
              </w:rPr>
              <w:t>☐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Yes   </w:t>
            </w:r>
            <w:r w:rsidRPr="009F1130">
              <w:rPr>
                <w:rFonts w:ascii="Segoe UI Symbol" w:eastAsia="Times New Roman" w:hAnsi="Segoe UI Symbol" w:cs="Segoe UI Symbol"/>
                <w:sz w:val="20"/>
                <w:szCs w:val="20"/>
                <w:lang w:eastAsia="en-AU"/>
              </w:rPr>
              <w:t>☐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No </w:t>
            </w:r>
          </w:p>
        </w:tc>
        <w:tc>
          <w:tcPr>
            <w:tcW w:w="2835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7F63C5DD" w14:textId="77777777" w:rsidR="00585385" w:rsidRPr="009F1130" w:rsidRDefault="00585385" w:rsidP="00585385">
            <w:pPr>
              <w:spacing w:after="0" w:line="240" w:lineRule="auto"/>
              <w:jc w:val="right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b/>
                <w:bCs/>
                <w:sz w:val="20"/>
                <w:szCs w:val="20"/>
                <w:lang w:eastAsia="en-AU"/>
              </w:rPr>
              <w:t>Ask to arrive 10 mins early: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2400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31AAA29A" w14:textId="77777777" w:rsidR="00585385" w:rsidRPr="009F1130" w:rsidRDefault="00585385" w:rsidP="0058538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ascii="Segoe UI Symbol" w:eastAsia="Times New Roman" w:hAnsi="Segoe UI Symbol" w:cs="Segoe UI Symbol"/>
                <w:sz w:val="20"/>
                <w:szCs w:val="20"/>
                <w:lang w:eastAsia="en-AU"/>
              </w:rPr>
              <w:t>☐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Yes   </w:t>
            </w:r>
            <w:r w:rsidRPr="009F1130">
              <w:rPr>
                <w:rFonts w:ascii="Segoe UI Symbol" w:eastAsia="Times New Roman" w:hAnsi="Segoe UI Symbol" w:cs="Segoe UI Symbol"/>
                <w:sz w:val="20"/>
                <w:szCs w:val="20"/>
                <w:lang w:eastAsia="en-AU"/>
              </w:rPr>
              <w:t>☐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> No </w:t>
            </w:r>
          </w:p>
        </w:tc>
      </w:tr>
    </w:tbl>
    <w:p w14:paraId="205E59B2" w14:textId="15713A1E" w:rsidR="00585385" w:rsidRDefault="00585385" w:rsidP="00585385">
      <w:pPr>
        <w:spacing w:after="0" w:line="240" w:lineRule="auto"/>
        <w:textAlignment w:val="baseline"/>
        <w:rPr>
          <w:rFonts w:ascii="Calibri" w:eastAsia="Times New Roman" w:hAnsi="Calibri" w:cs="Calibri"/>
          <w:lang w:eastAsia="en-AU"/>
        </w:rPr>
      </w:pPr>
      <w:r w:rsidRPr="00585385">
        <w:rPr>
          <w:rFonts w:ascii="Calibri" w:eastAsia="Times New Roman" w:hAnsi="Calibri" w:cs="Calibri"/>
          <w:lang w:eastAsia="en-AU"/>
        </w:rPr>
        <w:t> 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6095"/>
        <w:gridCol w:w="4111"/>
      </w:tblGrid>
      <w:tr w:rsidR="005E69B9" w:rsidRPr="00B457E1" w14:paraId="0868EF06" w14:textId="77777777" w:rsidTr="005E69B9">
        <w:trPr>
          <w:trHeight w:val="320"/>
        </w:trPr>
        <w:tc>
          <w:tcPr>
            <w:tcW w:w="6095" w:type="dxa"/>
          </w:tcPr>
          <w:p w14:paraId="0D25BD0A" w14:textId="77777777" w:rsidR="005E69B9" w:rsidRPr="009F1130" w:rsidRDefault="005E69B9" w:rsidP="00B4517B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 xml:space="preserve">YP created on HAPI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10110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Complete</w:t>
            </w:r>
          </w:p>
        </w:tc>
        <w:tc>
          <w:tcPr>
            <w:tcW w:w="4111" w:type="dxa"/>
            <w:vMerge w:val="restart"/>
          </w:tcPr>
          <w:p w14:paraId="7BD1EF49" w14:textId="21C7EEE8" w:rsidR="005E69B9" w:rsidRPr="009F1130" w:rsidRDefault="005E69B9" w:rsidP="00B4517B">
            <w:pPr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 xml:space="preserve">File named on </w:t>
            </w:r>
            <w:proofErr w:type="spellStart"/>
            <w:r w:rsidRPr="009F1130">
              <w:rPr>
                <w:rFonts w:cstheme="minorHAnsi"/>
                <w:sz w:val="20"/>
                <w:szCs w:val="20"/>
              </w:rPr>
              <w:t>Mastercare</w:t>
            </w:r>
            <w:proofErr w:type="spellEnd"/>
            <w:r w:rsidRPr="009F1130">
              <w:rPr>
                <w:rFonts w:cstheme="minorHAnsi"/>
                <w:sz w:val="20"/>
                <w:szCs w:val="20"/>
              </w:rPr>
              <w:t xml:space="preserve"> as SRI: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963955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Yes 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42724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No</w:t>
            </w:r>
          </w:p>
          <w:p w14:paraId="3FD5CEBD" w14:textId="77777777" w:rsidR="005E69B9" w:rsidRPr="009F1130" w:rsidRDefault="005E69B9" w:rsidP="00B4517B">
            <w:pPr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 xml:space="preserve">SRI (suicide risk identified) relates to </w:t>
            </w:r>
            <w:r w:rsidRPr="009F1130">
              <w:rPr>
                <w:rFonts w:eastAsia="Times New Roman" w:cstheme="minorHAnsi"/>
                <w:i/>
                <w:iCs/>
                <w:sz w:val="20"/>
                <w:szCs w:val="20"/>
                <w:lang w:eastAsia="en-AU"/>
              </w:rPr>
              <w:t xml:space="preserve">current </w:t>
            </w:r>
            <w:r w:rsidRPr="009F1130">
              <w:rPr>
                <w:rFonts w:eastAsia="Times New Roman" w:cstheme="minorHAnsi"/>
                <w:sz w:val="20"/>
                <w:szCs w:val="20"/>
                <w:lang w:eastAsia="en-AU"/>
              </w:rPr>
              <w:t xml:space="preserve">suicidal thoughts or behaviour at point of referral (not historic), It does not include non-suicidal self-harm; and the client must receive a service contact within 7 days of referral. </w:t>
            </w:r>
          </w:p>
        </w:tc>
      </w:tr>
      <w:tr w:rsidR="005E69B9" w:rsidRPr="00800668" w14:paraId="402CD362" w14:textId="77777777" w:rsidTr="005E69B9">
        <w:trPr>
          <w:trHeight w:val="320"/>
        </w:trPr>
        <w:tc>
          <w:tcPr>
            <w:tcW w:w="6095" w:type="dxa"/>
          </w:tcPr>
          <w:p w14:paraId="3CA65BCC" w14:textId="77777777" w:rsidR="005E69B9" w:rsidRPr="009F1130" w:rsidRDefault="005E69B9" w:rsidP="00B4517B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 xml:space="preserve">Create an </w:t>
            </w:r>
            <w:proofErr w:type="spellStart"/>
            <w:r w:rsidRPr="009F1130">
              <w:rPr>
                <w:rFonts w:cstheme="minorHAnsi"/>
                <w:sz w:val="20"/>
                <w:szCs w:val="20"/>
              </w:rPr>
              <w:t>OoS</w:t>
            </w:r>
            <w:proofErr w:type="spellEnd"/>
            <w:r w:rsidRPr="009F1130">
              <w:rPr>
                <w:rFonts w:cstheme="minorHAnsi"/>
                <w:sz w:val="20"/>
                <w:szCs w:val="20"/>
              </w:rPr>
              <w:t xml:space="preserve"> for 1</w:t>
            </w:r>
            <w:r w:rsidRPr="009F1130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9F1130">
              <w:rPr>
                <w:rFonts w:cstheme="minorHAnsi"/>
                <w:sz w:val="20"/>
                <w:szCs w:val="20"/>
              </w:rPr>
              <w:t xml:space="preserve"> contact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1889297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Complete</w:t>
            </w:r>
          </w:p>
        </w:tc>
        <w:tc>
          <w:tcPr>
            <w:tcW w:w="4111" w:type="dxa"/>
            <w:vMerge/>
          </w:tcPr>
          <w:p w14:paraId="551C77CD" w14:textId="77777777" w:rsidR="005E69B9" w:rsidRPr="009F1130" w:rsidRDefault="005E69B9" w:rsidP="00B4517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69B9" w:rsidRPr="00800668" w14:paraId="1B891E97" w14:textId="77777777" w:rsidTr="005E69B9">
        <w:trPr>
          <w:trHeight w:val="320"/>
        </w:trPr>
        <w:tc>
          <w:tcPr>
            <w:tcW w:w="6095" w:type="dxa"/>
          </w:tcPr>
          <w:p w14:paraId="12B61D43" w14:textId="77777777" w:rsidR="005E69B9" w:rsidRPr="009F1130" w:rsidRDefault="005E69B9" w:rsidP="00B4517B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>Client created on MC</w:t>
            </w:r>
            <w:r w:rsidRPr="009F1130">
              <w:rPr>
                <w:rFonts w:eastAsia="MS Gothic" w:cstheme="minorHAnsi"/>
                <w:bCs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26553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Complete</w:t>
            </w:r>
          </w:p>
        </w:tc>
        <w:tc>
          <w:tcPr>
            <w:tcW w:w="4111" w:type="dxa"/>
            <w:vMerge/>
          </w:tcPr>
          <w:p w14:paraId="6F8D51D4" w14:textId="77777777" w:rsidR="005E69B9" w:rsidRPr="009F1130" w:rsidRDefault="005E69B9" w:rsidP="00B4517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69B9" w:rsidRPr="00800668" w14:paraId="216B4B76" w14:textId="77777777" w:rsidTr="005E69B9">
        <w:trPr>
          <w:trHeight w:val="320"/>
        </w:trPr>
        <w:tc>
          <w:tcPr>
            <w:tcW w:w="6095" w:type="dxa"/>
          </w:tcPr>
          <w:p w14:paraId="766741F9" w14:textId="771D198F" w:rsidR="005E69B9" w:rsidRPr="009F1130" w:rsidRDefault="005E69B9" w:rsidP="00B4517B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>Welcome email sent to YP or pack given in person &amp; added to MC</w:t>
            </w:r>
            <w:r w:rsidRPr="009F1130">
              <w:rPr>
                <w:rFonts w:cstheme="minorHAnsi"/>
                <w:sz w:val="20"/>
                <w:szCs w:val="20"/>
              </w:rPr>
              <w:br/>
              <w:t xml:space="preserve">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-113818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Complete</w:t>
            </w:r>
          </w:p>
        </w:tc>
        <w:tc>
          <w:tcPr>
            <w:tcW w:w="4111" w:type="dxa"/>
            <w:vMerge/>
          </w:tcPr>
          <w:p w14:paraId="725AD35B" w14:textId="77777777" w:rsidR="005E69B9" w:rsidRPr="009F1130" w:rsidRDefault="005E69B9" w:rsidP="00B4517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69B9" w:rsidRPr="008671B9" w14:paraId="4B8E740B" w14:textId="77777777" w:rsidTr="005E69B9">
        <w:trPr>
          <w:trHeight w:val="320"/>
        </w:trPr>
        <w:tc>
          <w:tcPr>
            <w:tcW w:w="6095" w:type="dxa"/>
          </w:tcPr>
          <w:p w14:paraId="2C3ABC05" w14:textId="77777777" w:rsidR="005E69B9" w:rsidRPr="009F1130" w:rsidRDefault="005E69B9" w:rsidP="00B4517B">
            <w:pPr>
              <w:jc w:val="right"/>
              <w:rPr>
                <w:rFonts w:cstheme="minorHAnsi"/>
                <w:sz w:val="20"/>
                <w:szCs w:val="20"/>
              </w:rPr>
            </w:pPr>
            <w:r w:rsidRPr="009F1130">
              <w:rPr>
                <w:rFonts w:cstheme="minorHAnsi"/>
                <w:sz w:val="20"/>
                <w:szCs w:val="20"/>
              </w:rPr>
              <w:t xml:space="preserve">Intake booked into diary </w:t>
            </w:r>
            <w:sdt>
              <w:sdtPr>
                <w:rPr>
                  <w:rFonts w:eastAsia="MS Gothic" w:cstheme="minorHAnsi"/>
                  <w:bCs/>
                  <w:sz w:val="20"/>
                  <w:szCs w:val="20"/>
                  <w:lang w:eastAsia="en-AU"/>
                </w:rPr>
                <w:id w:val="6676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F1130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en-AU"/>
                  </w:rPr>
                  <w:t>☐</w:t>
                </w:r>
              </w:sdtContent>
            </w:sdt>
            <w:r w:rsidRPr="009F1130">
              <w:rPr>
                <w:rFonts w:cstheme="minorHAnsi"/>
                <w:sz w:val="20"/>
                <w:szCs w:val="20"/>
              </w:rPr>
              <w:t xml:space="preserve"> Complete</w:t>
            </w:r>
          </w:p>
        </w:tc>
        <w:tc>
          <w:tcPr>
            <w:tcW w:w="4111" w:type="dxa"/>
            <w:vMerge/>
          </w:tcPr>
          <w:p w14:paraId="644BD099" w14:textId="77777777" w:rsidR="005E69B9" w:rsidRPr="009F1130" w:rsidRDefault="005E69B9" w:rsidP="00B4517B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19F778C8" w14:textId="77777777" w:rsidR="00585385" w:rsidRDefault="00585385" w:rsidP="00D42629">
      <w:pPr>
        <w:spacing w:after="0"/>
        <w:rPr>
          <w:b/>
        </w:rPr>
      </w:pPr>
    </w:p>
    <w:sectPr w:rsidR="00585385" w:rsidSect="0057452B">
      <w:headerReference w:type="default" r:id="rId16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D5667" w14:textId="77777777" w:rsidR="00367D8C" w:rsidRDefault="00367D8C" w:rsidP="00941478">
      <w:pPr>
        <w:spacing w:after="0" w:line="240" w:lineRule="auto"/>
      </w:pPr>
      <w:r>
        <w:separator/>
      </w:r>
    </w:p>
  </w:endnote>
  <w:endnote w:type="continuationSeparator" w:id="0">
    <w:p w14:paraId="3E9FDBBD" w14:textId="77777777" w:rsidR="00367D8C" w:rsidRDefault="00367D8C" w:rsidP="00941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cogoose">
    <w:panose1 w:val="02000503020000020004"/>
    <w:charset w:val="00"/>
    <w:family w:val="auto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DDFB8" w14:textId="77777777" w:rsidR="00367D8C" w:rsidRDefault="00367D8C" w:rsidP="00941478">
      <w:pPr>
        <w:spacing w:after="0" w:line="240" w:lineRule="auto"/>
      </w:pPr>
      <w:r>
        <w:separator/>
      </w:r>
    </w:p>
  </w:footnote>
  <w:footnote w:type="continuationSeparator" w:id="0">
    <w:p w14:paraId="5E14657D" w14:textId="77777777" w:rsidR="00367D8C" w:rsidRDefault="00367D8C" w:rsidP="00941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FFD37" w14:textId="158C33C7" w:rsidR="00941478" w:rsidRPr="0044133E" w:rsidRDefault="00800668" w:rsidP="00800668">
    <w:pPr>
      <w:spacing w:after="0" w:line="240" w:lineRule="auto"/>
      <w:jc w:val="center"/>
      <w:rPr>
        <w:rFonts w:ascii="Cocogoose" w:hAnsi="Cocogoose"/>
        <w:bCs/>
        <w:color w:val="70AD47" w:themeColor="accent6"/>
        <w:sz w:val="40"/>
      </w:rPr>
    </w:pPr>
    <w:r w:rsidRPr="0044133E">
      <w:rPr>
        <w:noProof/>
        <w:sz w:val="40"/>
      </w:rPr>
      <w:drawing>
        <wp:anchor distT="0" distB="0" distL="114300" distR="114300" simplePos="0" relativeHeight="251659264" behindDoc="0" locked="0" layoutInCell="1" allowOverlap="1" wp14:anchorId="3A15D99E" wp14:editId="5198507C">
          <wp:simplePos x="0" y="0"/>
          <wp:positionH relativeFrom="page">
            <wp:posOffset>5302250</wp:posOffset>
          </wp:positionH>
          <wp:positionV relativeFrom="paragraph">
            <wp:posOffset>-389255</wp:posOffset>
          </wp:positionV>
          <wp:extent cx="2395913" cy="1390650"/>
          <wp:effectExtent l="0" t="0" r="4445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913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70F8" w:rsidRPr="0044133E">
      <w:rPr>
        <w:rFonts w:ascii="Cocogoose" w:hAnsi="Cocogoose"/>
        <w:bCs/>
        <w:color w:val="70AD47" w:themeColor="accent6"/>
        <w:sz w:val="40"/>
      </w:rPr>
      <w:t>Self-Referral</w:t>
    </w:r>
    <w:r w:rsidRPr="0044133E">
      <w:rPr>
        <w:rFonts w:ascii="Cocogoose" w:hAnsi="Cocogoose"/>
        <w:bCs/>
        <w:color w:val="70AD47" w:themeColor="accent6"/>
        <w:sz w:val="40"/>
      </w:rPr>
      <w:t xml:space="preserve"> Form</w:t>
    </w:r>
  </w:p>
  <w:p w14:paraId="6B1F0EE7" w14:textId="537AE818" w:rsidR="00E970F8" w:rsidRPr="00E970F8" w:rsidRDefault="00E970F8" w:rsidP="00E970F8">
    <w:pPr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04C2B"/>
    <w:multiLevelType w:val="hybridMultilevel"/>
    <w:tmpl w:val="E9A4F83A"/>
    <w:lvl w:ilvl="0" w:tplc="49DE5C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8715E"/>
    <w:multiLevelType w:val="hybridMultilevel"/>
    <w:tmpl w:val="EC54E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711C9"/>
    <w:multiLevelType w:val="hybridMultilevel"/>
    <w:tmpl w:val="A12819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5F53CA"/>
    <w:multiLevelType w:val="hybridMultilevel"/>
    <w:tmpl w:val="1AE64FBC"/>
    <w:lvl w:ilvl="0" w:tplc="2670D9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C2E62"/>
    <w:multiLevelType w:val="hybridMultilevel"/>
    <w:tmpl w:val="2EB06F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8A6C41"/>
    <w:multiLevelType w:val="hybridMultilevel"/>
    <w:tmpl w:val="C94CDC90"/>
    <w:lvl w:ilvl="0" w:tplc="A060241C">
      <w:start w:val="13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36DDE"/>
    <w:multiLevelType w:val="hybridMultilevel"/>
    <w:tmpl w:val="7876AC32"/>
    <w:lvl w:ilvl="0" w:tplc="49DE5C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C2091"/>
    <w:multiLevelType w:val="hybridMultilevel"/>
    <w:tmpl w:val="5902014A"/>
    <w:lvl w:ilvl="0" w:tplc="485689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8E049A"/>
    <w:multiLevelType w:val="hybridMultilevel"/>
    <w:tmpl w:val="7D70A3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557DCD"/>
    <w:multiLevelType w:val="hybridMultilevel"/>
    <w:tmpl w:val="1410EA6C"/>
    <w:lvl w:ilvl="0" w:tplc="FF8426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8"/>
  </w:num>
  <w:num w:numId="5">
    <w:abstractNumId w:val="5"/>
  </w:num>
  <w:num w:numId="6">
    <w:abstractNumId w:val="9"/>
  </w:num>
  <w:num w:numId="7">
    <w:abstractNumId w:val="3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zY2NjE1MzMxNjRT0lEKTi0uzszPAykwrAUAlKDH0iwAAAA="/>
  </w:docVars>
  <w:rsids>
    <w:rsidRoot w:val="00941478"/>
    <w:rsid w:val="00015FF1"/>
    <w:rsid w:val="00016799"/>
    <w:rsid w:val="00021CE0"/>
    <w:rsid w:val="000574F0"/>
    <w:rsid w:val="000756F2"/>
    <w:rsid w:val="0009237B"/>
    <w:rsid w:val="000949B9"/>
    <w:rsid w:val="000C4C51"/>
    <w:rsid w:val="000F066C"/>
    <w:rsid w:val="001134ED"/>
    <w:rsid w:val="001569C5"/>
    <w:rsid w:val="00173B70"/>
    <w:rsid w:val="001754A4"/>
    <w:rsid w:val="00184FE1"/>
    <w:rsid w:val="001935BA"/>
    <w:rsid w:val="001B72CF"/>
    <w:rsid w:val="001C0E57"/>
    <w:rsid w:val="001C7AFB"/>
    <w:rsid w:val="0022454D"/>
    <w:rsid w:val="002312C7"/>
    <w:rsid w:val="00232FDC"/>
    <w:rsid w:val="0025381B"/>
    <w:rsid w:val="00255229"/>
    <w:rsid w:val="00264451"/>
    <w:rsid w:val="00272AB1"/>
    <w:rsid w:val="002A3B08"/>
    <w:rsid w:val="002D721E"/>
    <w:rsid w:val="002E5EAF"/>
    <w:rsid w:val="00300652"/>
    <w:rsid w:val="00340281"/>
    <w:rsid w:val="00367D8C"/>
    <w:rsid w:val="00377078"/>
    <w:rsid w:val="00381651"/>
    <w:rsid w:val="003A1AB6"/>
    <w:rsid w:val="003B1F51"/>
    <w:rsid w:val="003B2C9D"/>
    <w:rsid w:val="003D35E6"/>
    <w:rsid w:val="00417E8D"/>
    <w:rsid w:val="0044133E"/>
    <w:rsid w:val="00493CF4"/>
    <w:rsid w:val="004E2B6E"/>
    <w:rsid w:val="004F275A"/>
    <w:rsid w:val="00534F6C"/>
    <w:rsid w:val="005372C1"/>
    <w:rsid w:val="005733C6"/>
    <w:rsid w:val="0057452B"/>
    <w:rsid w:val="00585385"/>
    <w:rsid w:val="005860C9"/>
    <w:rsid w:val="0058752F"/>
    <w:rsid w:val="005952B6"/>
    <w:rsid w:val="005A6041"/>
    <w:rsid w:val="005E69B9"/>
    <w:rsid w:val="006126D8"/>
    <w:rsid w:val="00640E60"/>
    <w:rsid w:val="006435C9"/>
    <w:rsid w:val="00656337"/>
    <w:rsid w:val="006A1B8E"/>
    <w:rsid w:val="006C4488"/>
    <w:rsid w:val="006E42D6"/>
    <w:rsid w:val="00702295"/>
    <w:rsid w:val="00705A55"/>
    <w:rsid w:val="00725216"/>
    <w:rsid w:val="007304FF"/>
    <w:rsid w:val="0073645A"/>
    <w:rsid w:val="007447CF"/>
    <w:rsid w:val="00792B09"/>
    <w:rsid w:val="007F2E84"/>
    <w:rsid w:val="00800668"/>
    <w:rsid w:val="00805277"/>
    <w:rsid w:val="008671B9"/>
    <w:rsid w:val="00886372"/>
    <w:rsid w:val="008D23EE"/>
    <w:rsid w:val="00941478"/>
    <w:rsid w:val="00991A1E"/>
    <w:rsid w:val="00993DBB"/>
    <w:rsid w:val="009C30DB"/>
    <w:rsid w:val="009F1130"/>
    <w:rsid w:val="00A02582"/>
    <w:rsid w:val="00A75D41"/>
    <w:rsid w:val="00AD616C"/>
    <w:rsid w:val="00B2458D"/>
    <w:rsid w:val="00B301F0"/>
    <w:rsid w:val="00B36249"/>
    <w:rsid w:val="00B457E1"/>
    <w:rsid w:val="00B57569"/>
    <w:rsid w:val="00B77EB1"/>
    <w:rsid w:val="00BB297E"/>
    <w:rsid w:val="00BC215D"/>
    <w:rsid w:val="00BD7C99"/>
    <w:rsid w:val="00C05069"/>
    <w:rsid w:val="00C34A0B"/>
    <w:rsid w:val="00C358F9"/>
    <w:rsid w:val="00C43712"/>
    <w:rsid w:val="00C60B13"/>
    <w:rsid w:val="00C747A5"/>
    <w:rsid w:val="00C83952"/>
    <w:rsid w:val="00CB20C3"/>
    <w:rsid w:val="00CD74ED"/>
    <w:rsid w:val="00D02BD0"/>
    <w:rsid w:val="00D31AFB"/>
    <w:rsid w:val="00D42629"/>
    <w:rsid w:val="00D54B50"/>
    <w:rsid w:val="00D76C10"/>
    <w:rsid w:val="00DB69B7"/>
    <w:rsid w:val="00DC21C6"/>
    <w:rsid w:val="00DC5276"/>
    <w:rsid w:val="00DD414C"/>
    <w:rsid w:val="00DD6C16"/>
    <w:rsid w:val="00E1226B"/>
    <w:rsid w:val="00E138C6"/>
    <w:rsid w:val="00E24F1A"/>
    <w:rsid w:val="00E26E08"/>
    <w:rsid w:val="00E62300"/>
    <w:rsid w:val="00E83A7B"/>
    <w:rsid w:val="00E86FDE"/>
    <w:rsid w:val="00E970F8"/>
    <w:rsid w:val="00ED042F"/>
    <w:rsid w:val="00F60763"/>
    <w:rsid w:val="00F81693"/>
    <w:rsid w:val="00F87D23"/>
    <w:rsid w:val="00FA217B"/>
    <w:rsid w:val="00FA7C9F"/>
    <w:rsid w:val="00FB4BCF"/>
    <w:rsid w:val="00FD305C"/>
    <w:rsid w:val="3895E008"/>
    <w:rsid w:val="405234E8"/>
    <w:rsid w:val="719C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A96E"/>
  <w15:chartTrackingRefBased/>
  <w15:docId w15:val="{BAC65E80-D425-4C88-9AC5-209524677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478"/>
  </w:style>
  <w:style w:type="paragraph" w:styleId="Footer">
    <w:name w:val="footer"/>
    <w:basedOn w:val="Normal"/>
    <w:link w:val="FooterChar"/>
    <w:uiPriority w:val="99"/>
    <w:unhideWhenUsed/>
    <w:rsid w:val="00941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478"/>
  </w:style>
  <w:style w:type="table" w:styleId="TableGrid">
    <w:name w:val="Table Grid"/>
    <w:basedOn w:val="TableNormal"/>
    <w:uiPriority w:val="39"/>
    <w:rsid w:val="00941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1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1478"/>
    <w:pPr>
      <w:ind w:left="720"/>
      <w:contextualSpacing/>
    </w:pPr>
  </w:style>
  <w:style w:type="table" w:styleId="GridTable5Dark-Accent6">
    <w:name w:val="Grid Table 5 Dark Accent 6"/>
    <w:basedOn w:val="TableNormal"/>
    <w:uiPriority w:val="50"/>
    <w:rsid w:val="00FA7C9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FA7C9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Sig">
    <w:name w:val="Sig"/>
    <w:basedOn w:val="Normal"/>
    <w:qFormat/>
    <w:rsid w:val="00FA7C9F"/>
    <w:pPr>
      <w:tabs>
        <w:tab w:val="left" w:pos="4193"/>
        <w:tab w:val="left" w:pos="8159"/>
      </w:tabs>
      <w:spacing w:after="120" w:line="264" w:lineRule="auto"/>
      <w:jc w:val="both"/>
    </w:pPr>
    <w:rPr>
      <w:rFonts w:ascii="Arial" w:hAnsi="Arial" w:cs="Arial"/>
      <w:b/>
      <w:sz w:val="16"/>
      <w:szCs w:val="16"/>
    </w:rPr>
  </w:style>
  <w:style w:type="table" w:styleId="GridTable6Colorful-Accent6">
    <w:name w:val="Grid Table 6 Colorful Accent 6"/>
    <w:basedOn w:val="TableNormal"/>
    <w:uiPriority w:val="51"/>
    <w:rsid w:val="0009237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B1F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F5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00668"/>
    <w:rPr>
      <w:i/>
      <w:iCs/>
    </w:rPr>
  </w:style>
  <w:style w:type="character" w:styleId="Strong">
    <w:name w:val="Strong"/>
    <w:basedOn w:val="DefaultParagraphFont"/>
    <w:uiPriority w:val="22"/>
    <w:qFormat/>
    <w:rsid w:val="00800668"/>
    <w:rPr>
      <w:b/>
      <w:bCs/>
    </w:rPr>
  </w:style>
  <w:style w:type="character" w:customStyle="1" w:styleId="normaltextrun">
    <w:name w:val="normaltextrun"/>
    <w:basedOn w:val="DefaultParagraphFont"/>
    <w:rsid w:val="00C83952"/>
  </w:style>
  <w:style w:type="character" w:customStyle="1" w:styleId="eop">
    <w:name w:val="eop"/>
    <w:basedOn w:val="DefaultParagraphFont"/>
    <w:rsid w:val="00C83952"/>
  </w:style>
  <w:style w:type="paragraph" w:customStyle="1" w:styleId="paragraph">
    <w:name w:val="paragraph"/>
    <w:basedOn w:val="Normal"/>
    <w:rsid w:val="002A3B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cxw37213372">
    <w:name w:val="scxw37213372"/>
    <w:basedOn w:val="DefaultParagraphFont"/>
    <w:rsid w:val="00585385"/>
  </w:style>
  <w:style w:type="character" w:customStyle="1" w:styleId="contentcontrolboundarysink">
    <w:name w:val="contentcontrolboundarysink"/>
    <w:basedOn w:val="DefaultParagraphFont"/>
    <w:rsid w:val="00585385"/>
  </w:style>
  <w:style w:type="character" w:customStyle="1" w:styleId="scxw7423406">
    <w:name w:val="scxw7423406"/>
    <w:basedOn w:val="DefaultParagraphFont"/>
    <w:rsid w:val="00585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8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870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75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55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4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56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2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26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52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46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33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74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5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99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6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9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42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7649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3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94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0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86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9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16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9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71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13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4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9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3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66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23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4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3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1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1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5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8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46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2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5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9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4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98B96222F6564F80CB34F4F078D80C" ma:contentTypeVersion="12" ma:contentTypeDescription="Create a new document." ma:contentTypeScope="" ma:versionID="d538a41cd9b1dec2a0a6d73b7001e448">
  <xsd:schema xmlns:xsd="http://www.w3.org/2001/XMLSchema" xmlns:xs="http://www.w3.org/2001/XMLSchema" xmlns:p="http://schemas.microsoft.com/office/2006/metadata/properties" xmlns:ns2="53536f6b-6973-4d5b-a8fe-4807042f5511" xmlns:ns3="75be32db-bb61-4e1e-89f1-6e4820ad6a0d" targetNamespace="http://schemas.microsoft.com/office/2006/metadata/properties" ma:root="true" ma:fieldsID="f0851e21795b2243c543fbea72d7fac6" ns2:_="" ns3:_="">
    <xsd:import namespace="53536f6b-6973-4d5b-a8fe-4807042f5511"/>
    <xsd:import namespace="75be32db-bb61-4e1e-89f1-6e4820ad6a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36f6b-6973-4d5b-a8fe-4807042f5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e32db-bb61-4e1e-89f1-6e4820ad6a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90BB50-892C-4D64-BC76-F5D52DE0CE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536f6b-6973-4d5b-a8fe-4807042f5511"/>
    <ds:schemaRef ds:uri="75be32db-bb61-4e1e-89f1-6e4820ad6a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13EF5-810E-4DB9-8C4A-259F9F456A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7B44F1-7C74-4F5C-9B3A-F8C2CE114F64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53536f6b-6973-4d5b-a8fe-4807042f5511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75be32db-bb61-4e1e-89f1-6e4820ad6a0d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athon Health</Company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ita Bassett</dc:creator>
  <cp:keywords/>
  <dc:description/>
  <cp:lastModifiedBy>Bonita Bassett</cp:lastModifiedBy>
  <cp:revision>5</cp:revision>
  <dcterms:created xsi:type="dcterms:W3CDTF">2022-03-29T00:55:00Z</dcterms:created>
  <dcterms:modified xsi:type="dcterms:W3CDTF">2022-03-29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98B96222F6564F80CB34F4F078D80C</vt:lpwstr>
  </property>
</Properties>
</file>